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513CF" w14:textId="77777777" w:rsidR="001F1886" w:rsidRDefault="007456ED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E2E74">
        <w:rPr>
          <w:rFonts w:ascii="Times New Roman" w:hAnsi="Times New Roman" w:cs="Times New Roman"/>
          <w:b/>
        </w:rPr>
        <w:t>T.C.</w:t>
      </w:r>
    </w:p>
    <w:p w14:paraId="044FDC2E" w14:textId="63DA73B0" w:rsidR="007456ED" w:rsidRPr="001E2E74" w:rsidRDefault="00E1475A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MANİSA</w:t>
      </w:r>
      <w:r w:rsidR="007456ED" w:rsidRPr="001E2E74">
        <w:rPr>
          <w:rFonts w:ascii="Times New Roman" w:hAnsi="Times New Roman" w:cs="Times New Roman"/>
          <w:b/>
        </w:rPr>
        <w:t xml:space="preserve"> CELAL BAYAR ÜNİVERSİTESİ</w:t>
      </w:r>
    </w:p>
    <w:p w14:paraId="06BE8816" w14:textId="77777777" w:rsidR="007456ED" w:rsidRPr="001E2E74" w:rsidRDefault="007456ED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E2E74">
        <w:rPr>
          <w:rFonts w:ascii="Times New Roman" w:hAnsi="Times New Roman" w:cs="Times New Roman"/>
          <w:b/>
        </w:rPr>
        <w:t>HASAN FERDİ TURGUTLU TEKNOLOJİ FAKÜLTESİ</w:t>
      </w:r>
    </w:p>
    <w:p w14:paraId="3C79A36B" w14:textId="769C439A" w:rsidR="00AB4E09" w:rsidRDefault="001F1886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………….</w:t>
      </w:r>
      <w:r w:rsidR="00ED7C9F">
        <w:rPr>
          <w:rFonts w:ascii="Times New Roman" w:hAnsi="Times New Roman" w:cs="Times New Roman"/>
          <w:b/>
        </w:rPr>
        <w:t xml:space="preserve"> </w:t>
      </w:r>
      <w:r w:rsidR="007456ED" w:rsidRPr="001E2E74">
        <w:rPr>
          <w:rFonts w:ascii="Times New Roman" w:hAnsi="Times New Roman" w:cs="Times New Roman"/>
          <w:b/>
        </w:rPr>
        <w:t>MÜHENDİSLİĞİ BÖLÜMÜ</w:t>
      </w:r>
    </w:p>
    <w:p w14:paraId="3F1F48E0" w14:textId="2A4F5045" w:rsidR="007456ED" w:rsidRPr="001E2E74" w:rsidRDefault="00D43B6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</w:t>
      </w:r>
      <w:r w:rsidR="001F1886">
        <w:rPr>
          <w:rFonts w:ascii="Times New Roman" w:hAnsi="Times New Roman" w:cs="Times New Roman"/>
          <w:b/>
        </w:rPr>
        <w:t>..</w:t>
      </w:r>
      <w:r>
        <w:rPr>
          <w:rFonts w:ascii="Times New Roman" w:hAnsi="Times New Roman" w:cs="Times New Roman"/>
          <w:b/>
        </w:rPr>
        <w:t>-</w:t>
      </w:r>
      <w:proofErr w:type="gramStart"/>
      <w:r>
        <w:rPr>
          <w:rFonts w:ascii="Times New Roman" w:hAnsi="Times New Roman" w:cs="Times New Roman"/>
          <w:b/>
        </w:rPr>
        <w:t>20</w:t>
      </w:r>
      <w:r w:rsidR="001F1886">
        <w:rPr>
          <w:rFonts w:ascii="Times New Roman" w:hAnsi="Times New Roman" w:cs="Times New Roman"/>
          <w:b/>
        </w:rPr>
        <w:t>..</w:t>
      </w:r>
      <w:proofErr w:type="gramEnd"/>
      <w:r w:rsidR="00492B24" w:rsidRPr="001E2E74">
        <w:rPr>
          <w:rFonts w:ascii="Times New Roman" w:hAnsi="Times New Roman" w:cs="Times New Roman"/>
          <w:b/>
        </w:rPr>
        <w:t xml:space="preserve"> </w:t>
      </w:r>
      <w:r w:rsidR="007456ED" w:rsidRPr="001E2E74">
        <w:rPr>
          <w:rFonts w:ascii="Times New Roman" w:hAnsi="Times New Roman" w:cs="Times New Roman"/>
          <w:b/>
        </w:rPr>
        <w:t>EĞİTİM-Ö</w:t>
      </w:r>
      <w:r w:rsidR="00983B09" w:rsidRPr="001E2E74">
        <w:rPr>
          <w:rFonts w:ascii="Times New Roman" w:hAnsi="Times New Roman" w:cs="Times New Roman"/>
          <w:b/>
        </w:rPr>
        <w:t>Ğ</w:t>
      </w:r>
      <w:r w:rsidR="007456ED" w:rsidRPr="001E2E74">
        <w:rPr>
          <w:rFonts w:ascii="Times New Roman" w:hAnsi="Times New Roman" w:cs="Times New Roman"/>
          <w:b/>
        </w:rPr>
        <w:t xml:space="preserve">RETİM YILI </w:t>
      </w:r>
      <w:r w:rsidR="00DE3DB1">
        <w:rPr>
          <w:rFonts w:ascii="Times New Roman" w:hAnsi="Times New Roman" w:cs="Times New Roman"/>
          <w:b/>
        </w:rPr>
        <w:t>BAHAR</w:t>
      </w:r>
      <w:r w:rsidR="007456ED" w:rsidRPr="001E2E74">
        <w:rPr>
          <w:rFonts w:ascii="Times New Roman" w:hAnsi="Times New Roman" w:cs="Times New Roman"/>
          <w:b/>
        </w:rPr>
        <w:t xml:space="preserve"> YARIYILI</w:t>
      </w:r>
    </w:p>
    <w:p w14:paraId="2E3B9B15" w14:textId="59775BDA" w:rsidR="000F5A1A" w:rsidRDefault="00117C17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İNAL</w:t>
      </w:r>
      <w:r w:rsidR="00396F8B">
        <w:rPr>
          <w:rFonts w:ascii="Times New Roman" w:hAnsi="Times New Roman" w:cs="Times New Roman"/>
          <w:b/>
        </w:rPr>
        <w:t xml:space="preserve"> SINAV</w:t>
      </w:r>
      <w:r w:rsidR="007456ED" w:rsidRPr="001E2E74">
        <w:rPr>
          <w:rFonts w:ascii="Times New Roman" w:hAnsi="Times New Roman" w:cs="Times New Roman"/>
          <w:b/>
        </w:rPr>
        <w:t xml:space="preserve"> PROGRAMI</w:t>
      </w:r>
    </w:p>
    <w:p w14:paraId="0BF00F7C" w14:textId="77777777" w:rsidR="001F1886" w:rsidRPr="00AB4E09" w:rsidRDefault="001F1886" w:rsidP="001F188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..</w:t>
      </w:r>
      <w:r w:rsidRPr="00AB4E09">
        <w:rPr>
          <w:rFonts w:ascii="Times New Roman" w:hAnsi="Times New Roman" w:cs="Times New Roman"/>
          <w:b/>
        </w:rPr>
        <w:t>. SINIF</w:t>
      </w:r>
    </w:p>
    <w:p w14:paraId="04249EE3" w14:textId="77777777" w:rsidR="001F1886" w:rsidRDefault="001F1886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2352C94" w14:textId="3B29C3D5" w:rsidR="007456ED" w:rsidRPr="0013167F" w:rsidRDefault="007456ED" w:rsidP="0013167F">
      <w:pPr>
        <w:rPr>
          <w:rFonts w:ascii="Times New Roman" w:hAnsi="Times New Roman" w:cs="Times New Roman"/>
          <w:b/>
        </w:rPr>
      </w:pPr>
    </w:p>
    <w:tbl>
      <w:tblPr>
        <w:tblStyle w:val="AkKlavuz-Vurgu2"/>
        <w:tblW w:w="9488" w:type="dxa"/>
        <w:tblInd w:w="-436" w:type="dxa"/>
        <w:tblLook w:val="04A0" w:firstRow="1" w:lastRow="0" w:firstColumn="1" w:lastColumn="0" w:noHBand="0" w:noVBand="1"/>
      </w:tblPr>
      <w:tblGrid>
        <w:gridCol w:w="1277"/>
        <w:gridCol w:w="2268"/>
        <w:gridCol w:w="1417"/>
        <w:gridCol w:w="1134"/>
        <w:gridCol w:w="993"/>
        <w:gridCol w:w="2399"/>
      </w:tblGrid>
      <w:tr w:rsidR="0015350B" w:rsidRPr="005B5999" w14:paraId="1AF202CA" w14:textId="746A7AA3" w:rsidTr="00686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0CFBF8F8" w14:textId="77777777" w:rsidR="0015350B" w:rsidRPr="005B5999" w:rsidRDefault="0015350B" w:rsidP="007456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Kodu</w:t>
            </w:r>
          </w:p>
        </w:tc>
        <w:tc>
          <w:tcPr>
            <w:tcW w:w="2268" w:type="dxa"/>
            <w:vAlign w:val="center"/>
          </w:tcPr>
          <w:p w14:paraId="398AF558" w14:textId="77777777" w:rsidR="0015350B" w:rsidRPr="005B5999" w:rsidRDefault="0015350B" w:rsidP="007456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Adı</w:t>
            </w:r>
          </w:p>
        </w:tc>
        <w:tc>
          <w:tcPr>
            <w:tcW w:w="1417" w:type="dxa"/>
            <w:vAlign w:val="center"/>
          </w:tcPr>
          <w:p w14:paraId="22F3141A" w14:textId="77777777" w:rsidR="0015350B" w:rsidRPr="005B5999" w:rsidRDefault="0015350B" w:rsidP="00070B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Tarihi</w:t>
            </w:r>
          </w:p>
        </w:tc>
        <w:tc>
          <w:tcPr>
            <w:tcW w:w="1134" w:type="dxa"/>
            <w:vAlign w:val="center"/>
          </w:tcPr>
          <w:p w14:paraId="6256E8D5" w14:textId="77777777" w:rsidR="0015350B" w:rsidRPr="005B5999" w:rsidRDefault="0015350B" w:rsidP="00070B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vAlign w:val="center"/>
          </w:tcPr>
          <w:p w14:paraId="3B2F26D8" w14:textId="77777777" w:rsidR="0015350B" w:rsidRPr="005B5999" w:rsidRDefault="0015350B" w:rsidP="00070B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Yeri</w:t>
            </w:r>
          </w:p>
        </w:tc>
        <w:tc>
          <w:tcPr>
            <w:tcW w:w="2399" w:type="dxa"/>
            <w:vAlign w:val="center"/>
          </w:tcPr>
          <w:p w14:paraId="33EFBDD8" w14:textId="0C2C39F6" w:rsidR="0015350B" w:rsidRPr="005B5999" w:rsidRDefault="0015350B" w:rsidP="00070B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zetmen</w:t>
            </w:r>
          </w:p>
        </w:tc>
      </w:tr>
      <w:tr w:rsidR="0015350B" w:rsidRPr="005B5999" w14:paraId="14D18EB4" w14:textId="201454E6" w:rsidTr="00686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5161BC73" w14:textId="57BBF6F0" w:rsidR="0015350B" w:rsidRPr="00815AB4" w:rsidRDefault="0015350B" w:rsidP="001E2E74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D87630B" w14:textId="0260D444" w:rsidR="0015350B" w:rsidRPr="00815AB4" w:rsidRDefault="0015350B" w:rsidP="001E2E7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DEF599D" w14:textId="2FD78A5B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24DB3DA" w14:textId="7AE3936E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19F9878B" w14:textId="079BE304" w:rsidR="0015350B" w:rsidRPr="00815AB4" w:rsidRDefault="0015350B" w:rsidP="008A4B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4709B94C" w14:textId="53022317" w:rsidR="00F01328" w:rsidRPr="00815AB4" w:rsidRDefault="00F01328" w:rsidP="001F18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5B72E9C2" w14:textId="318AD289" w:rsidTr="006868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65C5380" w14:textId="5B951951" w:rsidR="0015350B" w:rsidRPr="00815AB4" w:rsidRDefault="0015350B" w:rsidP="001E2E74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EFC339C" w14:textId="3D4D5A7C" w:rsidR="0015350B" w:rsidRPr="00815AB4" w:rsidRDefault="0015350B" w:rsidP="00815AB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C54C6E9" w14:textId="201E1661" w:rsidR="0015350B" w:rsidRPr="00815AB4" w:rsidRDefault="0015350B" w:rsidP="00815A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B5F86F4" w14:textId="6D52E4BD" w:rsidR="0015350B" w:rsidRPr="00815AB4" w:rsidRDefault="0015350B" w:rsidP="00815A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AC8FBDC" w14:textId="6F496274" w:rsidR="0015350B" w:rsidRPr="00815AB4" w:rsidRDefault="0015350B" w:rsidP="00647CA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5BBADC8" w14:textId="60FD44E8" w:rsidR="00FB1CD1" w:rsidRPr="00815AB4" w:rsidRDefault="00FB1CD1" w:rsidP="00647CA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3A191BDF" w14:textId="22228BAE" w:rsidTr="00686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627E9237" w14:textId="714BDB3F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CBC208C" w14:textId="1AF62DE8" w:rsidR="0015350B" w:rsidRPr="00815AB4" w:rsidRDefault="0015350B" w:rsidP="00F9252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8396929" w14:textId="1DBA9BC2" w:rsidR="0015350B" w:rsidRPr="00815AB4" w:rsidRDefault="0015350B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D841C9D" w14:textId="13C5938F" w:rsidR="002761ED" w:rsidRPr="00815AB4" w:rsidRDefault="002761E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04AA142" w14:textId="4DC82F26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2555280" w14:textId="01F92334" w:rsidR="00FD34BB" w:rsidRPr="00815AB4" w:rsidRDefault="00FD34BB" w:rsidP="00FD3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622E96DD" w14:textId="0452AAB7" w:rsidTr="006868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704F0B02" w14:textId="3F3CCF8E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3663321" w14:textId="323BE7EA" w:rsidR="0015350B" w:rsidRPr="00815AB4" w:rsidRDefault="0015350B" w:rsidP="00F9252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2C445F1" w14:textId="45FA6685" w:rsidR="0015350B" w:rsidRPr="00060C9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EBBF6EE" w14:textId="3D677B85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red"/>
              </w:rPr>
            </w:pPr>
          </w:p>
        </w:tc>
        <w:tc>
          <w:tcPr>
            <w:tcW w:w="993" w:type="dxa"/>
            <w:vAlign w:val="center"/>
          </w:tcPr>
          <w:p w14:paraId="6BFCF421" w14:textId="1CBA980A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26BDF7B" w14:textId="0626E20C" w:rsidR="00154C3D" w:rsidRPr="00815AB4" w:rsidRDefault="00154C3D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0397446D" w14:textId="26EB9691" w:rsidTr="00686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305E864F" w14:textId="6B2FB96A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35535F5D" w14:textId="46A9625F" w:rsidR="0015350B" w:rsidRPr="00815AB4" w:rsidRDefault="0015350B" w:rsidP="00F9252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A7E4461" w14:textId="0DE288DE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9123606" w14:textId="723F9FCE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AAF5688" w14:textId="0145EA71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36FC016F" w14:textId="1AF3425F" w:rsidR="003F0F7A" w:rsidRPr="00815AB4" w:rsidRDefault="003F0F7A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43FD4C8C" w14:textId="5A654A05" w:rsidTr="006868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5D28B2BB" w14:textId="6CF60B17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D5DA56B" w14:textId="10D24036" w:rsidR="0015350B" w:rsidRPr="00815AB4" w:rsidRDefault="0015350B" w:rsidP="00F9252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C9FF2E2" w14:textId="0AC3B3B8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F358910" w14:textId="5124C5C3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3D81728" w14:textId="27E68263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7AD59833" w14:textId="20E90EB9" w:rsidR="00A723C4" w:rsidRPr="00815AB4" w:rsidRDefault="00A723C4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7ADF66EC" w14:textId="39022315" w:rsidTr="00686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76B76B83" w14:textId="299A2C33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5A48429" w14:textId="16327AB5" w:rsidR="0015350B" w:rsidRPr="00815AB4" w:rsidRDefault="0015350B" w:rsidP="00F9252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36F1799" w14:textId="1F36D913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7E9286B" w14:textId="7473F2CF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6C0508F" w14:textId="481BFADE" w:rsidR="0015350B" w:rsidRPr="00815AB4" w:rsidRDefault="0015350B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208AC34" w14:textId="36146964" w:rsidR="00A723C4" w:rsidRPr="00815AB4" w:rsidRDefault="00A723C4" w:rsidP="00F9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350B" w:rsidRPr="005B5999" w14:paraId="55485A2C" w14:textId="0FF7A02B" w:rsidTr="006868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677C57EE" w14:textId="0C516960" w:rsidR="0015350B" w:rsidRPr="00815AB4" w:rsidRDefault="0015350B" w:rsidP="00F9252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8462A64" w14:textId="2AA80EED" w:rsidR="0015350B" w:rsidRPr="00815AB4" w:rsidRDefault="0015350B" w:rsidP="00F9252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6D50B82" w14:textId="5175AE2F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6273126" w14:textId="39A0309C" w:rsidR="0015350B" w:rsidRPr="00815AB4" w:rsidRDefault="0015350B" w:rsidP="0051330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8955E1D" w14:textId="4AF1CF08" w:rsidR="0015350B" w:rsidRPr="00815AB4" w:rsidRDefault="0015350B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9" w:type="dxa"/>
          </w:tcPr>
          <w:p w14:paraId="29C84D31" w14:textId="1A9E6E15" w:rsidR="005E2953" w:rsidRPr="00815AB4" w:rsidRDefault="005E2953" w:rsidP="00F925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59D436F" w14:textId="77777777" w:rsidR="007456ED" w:rsidRDefault="007456ED" w:rsidP="00C26796">
      <w:pPr>
        <w:jc w:val="center"/>
      </w:pPr>
    </w:p>
    <w:p w14:paraId="41BB4794" w14:textId="77777777" w:rsidR="008D274D" w:rsidRDefault="008D274D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8B5D7ED" w14:textId="77777777" w:rsidR="008D274D" w:rsidRDefault="008D274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3296CCD" w14:textId="52889B34" w:rsidR="00E64F76" w:rsidRPr="000218AF" w:rsidRDefault="00E64F76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lastRenderedPageBreak/>
        <w:t>T.C.</w:t>
      </w:r>
      <w:r w:rsidR="00E1475A">
        <w:t xml:space="preserve"> </w:t>
      </w:r>
      <w:r w:rsidR="00E1475A" w:rsidRPr="00E1475A">
        <w:rPr>
          <w:rFonts w:ascii="Times New Roman" w:hAnsi="Times New Roman" w:cs="Times New Roman"/>
          <w:b/>
        </w:rPr>
        <w:t>MANİSA</w:t>
      </w:r>
      <w:r w:rsidRPr="000218AF">
        <w:rPr>
          <w:rFonts w:ascii="Times New Roman" w:hAnsi="Times New Roman" w:cs="Times New Roman"/>
          <w:b/>
        </w:rPr>
        <w:t xml:space="preserve"> CELAL BAYAR ÜNİVERSİTESİ</w:t>
      </w:r>
    </w:p>
    <w:p w14:paraId="673FB5CF" w14:textId="77777777" w:rsidR="00E64F76" w:rsidRPr="000218AF" w:rsidRDefault="00E64F76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t>HASAN FERDİ TURGUTLU TEKNOLOJİ FAKÜLTESİ</w:t>
      </w:r>
    </w:p>
    <w:p w14:paraId="20F97019" w14:textId="77777777" w:rsidR="00AB4E09" w:rsidRDefault="0013167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KATRONİK</w:t>
      </w:r>
      <w:r w:rsidR="00ED7C9F">
        <w:rPr>
          <w:rFonts w:ascii="Times New Roman" w:hAnsi="Times New Roman" w:cs="Times New Roman"/>
          <w:b/>
        </w:rPr>
        <w:t xml:space="preserve"> </w:t>
      </w:r>
      <w:r w:rsidR="00E64F76" w:rsidRPr="000218AF">
        <w:rPr>
          <w:rFonts w:ascii="Times New Roman" w:hAnsi="Times New Roman" w:cs="Times New Roman"/>
          <w:b/>
        </w:rPr>
        <w:t>MÜHENDİSLİĞİ BÖLÜMÜ</w:t>
      </w:r>
      <w:r w:rsidR="000A0584">
        <w:rPr>
          <w:rFonts w:ascii="Times New Roman" w:hAnsi="Times New Roman" w:cs="Times New Roman"/>
          <w:b/>
        </w:rPr>
        <w:t xml:space="preserve"> </w:t>
      </w:r>
    </w:p>
    <w:p w14:paraId="122EAF08" w14:textId="217F0542" w:rsidR="00E64F76" w:rsidRPr="000218AF" w:rsidRDefault="00E64F76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E2E74">
        <w:rPr>
          <w:rFonts w:ascii="Times New Roman" w:hAnsi="Times New Roman" w:cs="Times New Roman"/>
          <w:b/>
        </w:rPr>
        <w:t>2. SINIF</w:t>
      </w:r>
    </w:p>
    <w:p w14:paraId="23FD6E72" w14:textId="4439CE65" w:rsidR="00E64F76" w:rsidRPr="000218AF" w:rsidRDefault="0015350B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1-2022 </w:t>
      </w:r>
      <w:r w:rsidR="00E64F76" w:rsidRPr="000218AF">
        <w:rPr>
          <w:rFonts w:ascii="Times New Roman" w:hAnsi="Times New Roman" w:cs="Times New Roman"/>
          <w:b/>
        </w:rPr>
        <w:t>EĞİTİM-Ö</w:t>
      </w:r>
      <w:r w:rsidR="00E64F76">
        <w:rPr>
          <w:rFonts w:ascii="Times New Roman" w:hAnsi="Times New Roman" w:cs="Times New Roman"/>
          <w:b/>
        </w:rPr>
        <w:t>Ğ</w:t>
      </w:r>
      <w:r w:rsidR="00E64F76" w:rsidRPr="000218AF">
        <w:rPr>
          <w:rFonts w:ascii="Times New Roman" w:hAnsi="Times New Roman" w:cs="Times New Roman"/>
          <w:b/>
        </w:rPr>
        <w:t xml:space="preserve">RETİM YILI </w:t>
      </w:r>
      <w:r w:rsidR="00DE3DB1">
        <w:rPr>
          <w:rFonts w:ascii="Times New Roman" w:hAnsi="Times New Roman" w:cs="Times New Roman"/>
          <w:b/>
        </w:rPr>
        <w:t>BAHAR</w:t>
      </w:r>
      <w:r w:rsidR="00E64F76" w:rsidRPr="000218AF">
        <w:rPr>
          <w:rFonts w:ascii="Times New Roman" w:hAnsi="Times New Roman" w:cs="Times New Roman"/>
          <w:b/>
        </w:rPr>
        <w:t xml:space="preserve"> YARIYILI</w:t>
      </w:r>
    </w:p>
    <w:p w14:paraId="4C82C928" w14:textId="1CA08906" w:rsidR="00E64F76" w:rsidRPr="001E75B9" w:rsidRDefault="00117C17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İNAL</w:t>
      </w:r>
      <w:r w:rsidR="00396F8B">
        <w:rPr>
          <w:rFonts w:ascii="Times New Roman" w:hAnsi="Times New Roman" w:cs="Times New Roman"/>
          <w:b/>
        </w:rPr>
        <w:t xml:space="preserve"> SINAV</w:t>
      </w:r>
      <w:r w:rsidR="00E64F76" w:rsidRPr="001E75B9">
        <w:rPr>
          <w:rFonts w:ascii="Times New Roman" w:hAnsi="Times New Roman" w:cs="Times New Roman"/>
          <w:b/>
        </w:rPr>
        <w:t xml:space="preserve"> PROGRAMI</w:t>
      </w:r>
    </w:p>
    <w:p w14:paraId="506BD0C8" w14:textId="48A9E7B1" w:rsidR="001E2E74" w:rsidRPr="001E2E74" w:rsidRDefault="001E2E74" w:rsidP="0013167F">
      <w:pPr>
        <w:pStyle w:val="ListeParagraf"/>
        <w:ind w:left="284"/>
        <w:rPr>
          <w:rFonts w:ascii="Times New Roman" w:hAnsi="Times New Roman" w:cs="Times New Roman"/>
          <w:b/>
        </w:rPr>
      </w:pPr>
    </w:p>
    <w:tbl>
      <w:tblPr>
        <w:tblStyle w:val="AkKlavuz-Vurgu2"/>
        <w:tblW w:w="9498" w:type="dxa"/>
        <w:tblInd w:w="-436" w:type="dxa"/>
        <w:tblLook w:val="04A0" w:firstRow="1" w:lastRow="0" w:firstColumn="1" w:lastColumn="0" w:noHBand="0" w:noVBand="1"/>
      </w:tblPr>
      <w:tblGrid>
        <w:gridCol w:w="1277"/>
        <w:gridCol w:w="2219"/>
        <w:gridCol w:w="1483"/>
        <w:gridCol w:w="1117"/>
        <w:gridCol w:w="993"/>
        <w:gridCol w:w="2409"/>
      </w:tblGrid>
      <w:tr w:rsidR="006868F1" w:rsidRPr="005B5999" w14:paraId="1AF89C73" w14:textId="0C0006DB" w:rsidTr="00E94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53356CE9" w14:textId="77777777" w:rsidR="006868F1" w:rsidRPr="005B5999" w:rsidRDefault="006868F1" w:rsidP="003B36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24011395"/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Kodu</w:t>
            </w:r>
          </w:p>
        </w:tc>
        <w:tc>
          <w:tcPr>
            <w:tcW w:w="2219" w:type="dxa"/>
            <w:vAlign w:val="center"/>
          </w:tcPr>
          <w:p w14:paraId="43A001D5" w14:textId="77777777" w:rsidR="006868F1" w:rsidRPr="005B5999" w:rsidRDefault="006868F1" w:rsidP="003B36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Adı</w:t>
            </w:r>
          </w:p>
        </w:tc>
        <w:tc>
          <w:tcPr>
            <w:tcW w:w="1483" w:type="dxa"/>
            <w:vAlign w:val="center"/>
          </w:tcPr>
          <w:p w14:paraId="6C732463" w14:textId="77777777" w:rsidR="006868F1" w:rsidRPr="005B5999" w:rsidRDefault="006868F1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Tarihi</w:t>
            </w:r>
          </w:p>
        </w:tc>
        <w:tc>
          <w:tcPr>
            <w:tcW w:w="1117" w:type="dxa"/>
            <w:vAlign w:val="center"/>
          </w:tcPr>
          <w:p w14:paraId="1847EC45" w14:textId="77777777" w:rsidR="006868F1" w:rsidRPr="005B5999" w:rsidRDefault="006868F1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vAlign w:val="center"/>
          </w:tcPr>
          <w:p w14:paraId="1A3FC1C0" w14:textId="77777777" w:rsidR="006868F1" w:rsidRPr="005B5999" w:rsidRDefault="006868F1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Yeri</w:t>
            </w:r>
          </w:p>
        </w:tc>
        <w:tc>
          <w:tcPr>
            <w:tcW w:w="2409" w:type="dxa"/>
            <w:vAlign w:val="center"/>
          </w:tcPr>
          <w:p w14:paraId="7813ABFD" w14:textId="1B6609A0" w:rsidR="006868F1" w:rsidRPr="005B5999" w:rsidRDefault="006868F1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zetmen</w:t>
            </w:r>
          </w:p>
        </w:tc>
      </w:tr>
      <w:tr w:rsidR="006868F1" w:rsidRPr="005B5999" w14:paraId="77779906" w14:textId="58D44FB7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E969602" w14:textId="09500F3A" w:rsidR="006868F1" w:rsidRPr="0022551F" w:rsidRDefault="006868F1" w:rsidP="0022551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08</w:t>
            </w:r>
          </w:p>
        </w:tc>
        <w:tc>
          <w:tcPr>
            <w:tcW w:w="2219" w:type="dxa"/>
            <w:vAlign w:val="center"/>
          </w:tcPr>
          <w:p w14:paraId="0205A758" w14:textId="5C18EB33" w:rsidR="006868F1" w:rsidRPr="0022551F" w:rsidRDefault="006868F1" w:rsidP="0022551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kine</w:t>
            </w: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eorisi</w:t>
            </w:r>
          </w:p>
        </w:tc>
        <w:tc>
          <w:tcPr>
            <w:tcW w:w="1483" w:type="dxa"/>
            <w:vAlign w:val="center"/>
          </w:tcPr>
          <w:p w14:paraId="2DF17B90" w14:textId="1B82DDBD" w:rsidR="006868F1" w:rsidRPr="005B5999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6.2022</w:t>
            </w:r>
          </w:p>
        </w:tc>
        <w:tc>
          <w:tcPr>
            <w:tcW w:w="1117" w:type="dxa"/>
            <w:vAlign w:val="center"/>
          </w:tcPr>
          <w:p w14:paraId="241E1DAE" w14:textId="21CDC5EB" w:rsidR="006868F1" w:rsidRPr="005B5999" w:rsidRDefault="003D4D78" w:rsidP="008F0F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326568F0" w14:textId="0473F577" w:rsidR="006868F1" w:rsidRPr="005B5999" w:rsidRDefault="003D4D78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409-410-411</w:t>
            </w:r>
          </w:p>
        </w:tc>
        <w:tc>
          <w:tcPr>
            <w:tcW w:w="2409" w:type="dxa"/>
            <w:vAlign w:val="center"/>
          </w:tcPr>
          <w:p w14:paraId="072CBBBA" w14:textId="77777777" w:rsidR="006868F1" w:rsidRDefault="003D4D78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ılm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RIKUŞU</w:t>
            </w:r>
          </w:p>
          <w:p w14:paraId="48674DF7" w14:textId="77777777" w:rsidR="003D4D78" w:rsidRDefault="0011053A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37BA8209" w14:textId="77777777" w:rsidR="0011053A" w:rsidRDefault="0011053A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niz ÇOBAN ÖZKAN</w:t>
            </w:r>
          </w:p>
          <w:p w14:paraId="6713287C" w14:textId="77777777" w:rsidR="0011053A" w:rsidRDefault="0011053A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mza TAŞ</w:t>
            </w:r>
          </w:p>
          <w:p w14:paraId="64030382" w14:textId="22D3C330" w:rsidR="0011053A" w:rsidRPr="005B5999" w:rsidRDefault="0011053A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mer</w:t>
            </w:r>
            <w:r w:rsidR="00765B22">
              <w:rPr>
                <w:rFonts w:ascii="Times New Roman" w:hAnsi="Times New Roman" w:cs="Times New Roman"/>
                <w:sz w:val="20"/>
                <w:szCs w:val="20"/>
              </w:rPr>
              <w:t xml:space="preserve"> İLHAN</w:t>
            </w:r>
          </w:p>
        </w:tc>
      </w:tr>
      <w:tr w:rsidR="006868F1" w:rsidRPr="005B5999" w14:paraId="24BB58AB" w14:textId="3424C5C7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2367337" w14:textId="4EC65233" w:rsidR="006868F1" w:rsidRPr="0022551F" w:rsidRDefault="006868F1" w:rsidP="0022551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04</w:t>
            </w:r>
          </w:p>
        </w:tc>
        <w:tc>
          <w:tcPr>
            <w:tcW w:w="2219" w:type="dxa"/>
            <w:vAlign w:val="center"/>
          </w:tcPr>
          <w:p w14:paraId="3DEEDE85" w14:textId="716F4E10" w:rsidR="006868F1" w:rsidRPr="0022551F" w:rsidRDefault="006868F1" w:rsidP="0022551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>Elektronik Devreler</w:t>
            </w:r>
          </w:p>
        </w:tc>
        <w:tc>
          <w:tcPr>
            <w:tcW w:w="1483" w:type="dxa"/>
            <w:vAlign w:val="center"/>
          </w:tcPr>
          <w:p w14:paraId="0FDB707B" w14:textId="7825FF41" w:rsidR="006868F1" w:rsidRPr="005B5999" w:rsidRDefault="00834189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.06.2022</w:t>
            </w:r>
          </w:p>
        </w:tc>
        <w:tc>
          <w:tcPr>
            <w:tcW w:w="1117" w:type="dxa"/>
            <w:vAlign w:val="center"/>
          </w:tcPr>
          <w:p w14:paraId="7076E231" w14:textId="48A0888F" w:rsidR="006868F1" w:rsidRPr="003774A2" w:rsidRDefault="00FD3C20" w:rsidP="002A16A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1BD064E5" w14:textId="04BD8E34" w:rsidR="006868F1" w:rsidRPr="005B5999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409-410-411</w:t>
            </w:r>
          </w:p>
        </w:tc>
        <w:tc>
          <w:tcPr>
            <w:tcW w:w="2409" w:type="dxa"/>
            <w:vAlign w:val="center"/>
          </w:tcPr>
          <w:p w14:paraId="5B7282B2" w14:textId="77777777" w:rsidR="006868F1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ılm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RIKUŞU</w:t>
            </w:r>
          </w:p>
          <w:p w14:paraId="678609E6" w14:textId="77777777" w:rsidR="00FD3C20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  <w:p w14:paraId="192AE9D7" w14:textId="77777777" w:rsidR="00FD3C20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3C5EDD6F" w14:textId="77777777" w:rsidR="00FD3C20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mza TAŞ</w:t>
            </w:r>
          </w:p>
          <w:p w14:paraId="01C442D5" w14:textId="6218EDFC" w:rsidR="00FD3C20" w:rsidRPr="005B5999" w:rsidRDefault="00FD3C20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mer İLHAN</w:t>
            </w:r>
          </w:p>
        </w:tc>
      </w:tr>
      <w:tr w:rsidR="006868F1" w:rsidRPr="005B5999" w14:paraId="4F00A118" w14:textId="2472E3AE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24569CB" w14:textId="277BDA83" w:rsidR="006868F1" w:rsidRPr="0022551F" w:rsidRDefault="006868F1" w:rsidP="0022551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SD 2202</w:t>
            </w:r>
          </w:p>
        </w:tc>
        <w:tc>
          <w:tcPr>
            <w:tcW w:w="2219" w:type="dxa"/>
            <w:vAlign w:val="center"/>
          </w:tcPr>
          <w:p w14:paraId="7BF86A22" w14:textId="58D30664" w:rsidR="006868F1" w:rsidRPr="0022551F" w:rsidRDefault="006868F1" w:rsidP="0022551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>Mühendislik Belgeselleri</w:t>
            </w:r>
          </w:p>
        </w:tc>
        <w:tc>
          <w:tcPr>
            <w:tcW w:w="1483" w:type="dxa"/>
            <w:vAlign w:val="center"/>
          </w:tcPr>
          <w:p w14:paraId="040C8EF2" w14:textId="67F402D2" w:rsidR="006868F1" w:rsidRPr="005B5999" w:rsidRDefault="008506F6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.05.2022</w:t>
            </w:r>
          </w:p>
        </w:tc>
        <w:tc>
          <w:tcPr>
            <w:tcW w:w="1117" w:type="dxa"/>
            <w:vAlign w:val="center"/>
          </w:tcPr>
          <w:p w14:paraId="70D47F4D" w14:textId="06D7E412" w:rsidR="006868F1" w:rsidRPr="005B5999" w:rsidRDefault="008506F6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30</w:t>
            </w:r>
          </w:p>
        </w:tc>
        <w:tc>
          <w:tcPr>
            <w:tcW w:w="993" w:type="dxa"/>
            <w:vAlign w:val="center"/>
          </w:tcPr>
          <w:p w14:paraId="23249F51" w14:textId="5E57D4F8" w:rsidR="006868F1" w:rsidRPr="005B5999" w:rsidRDefault="008506F6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</w:t>
            </w:r>
          </w:p>
        </w:tc>
        <w:tc>
          <w:tcPr>
            <w:tcW w:w="2409" w:type="dxa"/>
            <w:vAlign w:val="center"/>
          </w:tcPr>
          <w:p w14:paraId="66954DCB" w14:textId="776C8B61" w:rsidR="006868F1" w:rsidRPr="005B5999" w:rsidRDefault="008506F6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</w:tc>
      </w:tr>
      <w:tr w:rsidR="00B93E3B" w:rsidRPr="005B5999" w14:paraId="71B2495A" w14:textId="77777777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A83C47A" w14:textId="4D1AAAC5" w:rsidR="00B93E3B" w:rsidRPr="004246A9" w:rsidRDefault="00B93E3B" w:rsidP="0022551F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46A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SSD </w:t>
            </w:r>
            <w:r w:rsidR="005C0F83" w:rsidRPr="004246A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236</w:t>
            </w:r>
          </w:p>
        </w:tc>
        <w:tc>
          <w:tcPr>
            <w:tcW w:w="2219" w:type="dxa"/>
            <w:vAlign w:val="center"/>
          </w:tcPr>
          <w:p w14:paraId="3C1551BD" w14:textId="03312B84" w:rsidR="00B93E3B" w:rsidRPr="0022551F" w:rsidRDefault="00B93E3B" w:rsidP="0022551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apor Hazırlama Teknikleri</w:t>
            </w:r>
          </w:p>
        </w:tc>
        <w:tc>
          <w:tcPr>
            <w:tcW w:w="1483" w:type="dxa"/>
            <w:vAlign w:val="center"/>
          </w:tcPr>
          <w:p w14:paraId="18ED9C33" w14:textId="6E1BAAD3" w:rsidR="00B93E3B" w:rsidRDefault="001272E1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6.2022</w:t>
            </w:r>
          </w:p>
        </w:tc>
        <w:tc>
          <w:tcPr>
            <w:tcW w:w="1117" w:type="dxa"/>
            <w:vAlign w:val="center"/>
          </w:tcPr>
          <w:p w14:paraId="6E8E1083" w14:textId="2043E3DC" w:rsidR="00B93E3B" w:rsidRDefault="001272E1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87AA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C87AA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  <w:vAlign w:val="center"/>
          </w:tcPr>
          <w:p w14:paraId="5B1C7670" w14:textId="65ED2148" w:rsidR="00B93E3B" w:rsidRDefault="001272E1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2409" w:type="dxa"/>
            <w:vAlign w:val="center"/>
          </w:tcPr>
          <w:p w14:paraId="6DF88279" w14:textId="70B71C22" w:rsidR="00B93E3B" w:rsidRDefault="001272E1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. Mert İLMAN</w:t>
            </w:r>
          </w:p>
        </w:tc>
      </w:tr>
      <w:tr w:rsidR="005C0F83" w:rsidRPr="005B5999" w14:paraId="686A3D04" w14:textId="77777777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2FC7B383" w14:textId="6B49CCA6" w:rsidR="005C0F83" w:rsidRPr="004246A9" w:rsidRDefault="005C0F83" w:rsidP="0022551F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46A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SD 2240</w:t>
            </w:r>
          </w:p>
        </w:tc>
        <w:tc>
          <w:tcPr>
            <w:tcW w:w="2219" w:type="dxa"/>
            <w:vAlign w:val="center"/>
          </w:tcPr>
          <w:p w14:paraId="1B3E7D7C" w14:textId="393D457F" w:rsidR="005C0F83" w:rsidRDefault="005C0F83" w:rsidP="0022551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Üniversite Yaşam Kültürü</w:t>
            </w:r>
          </w:p>
        </w:tc>
        <w:tc>
          <w:tcPr>
            <w:tcW w:w="1483" w:type="dxa"/>
            <w:vAlign w:val="center"/>
          </w:tcPr>
          <w:p w14:paraId="4760D02B" w14:textId="6EBA8B1A" w:rsidR="005C0F83" w:rsidRDefault="001272E1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6.2022</w:t>
            </w:r>
          </w:p>
        </w:tc>
        <w:tc>
          <w:tcPr>
            <w:tcW w:w="1117" w:type="dxa"/>
            <w:vAlign w:val="center"/>
          </w:tcPr>
          <w:p w14:paraId="681EDE75" w14:textId="24948A09" w:rsidR="005C0F83" w:rsidRDefault="001272E1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87AA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C87AA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  <w:vAlign w:val="center"/>
          </w:tcPr>
          <w:p w14:paraId="03490A5F" w14:textId="464A307C" w:rsidR="005C0F83" w:rsidRDefault="001272E1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9</w:t>
            </w:r>
          </w:p>
        </w:tc>
        <w:tc>
          <w:tcPr>
            <w:tcW w:w="2409" w:type="dxa"/>
            <w:vAlign w:val="center"/>
          </w:tcPr>
          <w:p w14:paraId="241F8627" w14:textId="46EEC31E" w:rsidR="005C0F83" w:rsidRDefault="004246A9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</w:tc>
      </w:tr>
      <w:tr w:rsidR="006868F1" w:rsidRPr="005B5999" w14:paraId="10B8CEA3" w14:textId="4C704BA2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6630F82C" w14:textId="18C41ACA" w:rsidR="006868F1" w:rsidRPr="0022551F" w:rsidRDefault="006868F1" w:rsidP="0022551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12</w:t>
            </w:r>
          </w:p>
        </w:tc>
        <w:tc>
          <w:tcPr>
            <w:tcW w:w="2219" w:type="dxa"/>
            <w:vAlign w:val="center"/>
          </w:tcPr>
          <w:p w14:paraId="7FADA3BF" w14:textId="792072F6" w:rsidR="006868F1" w:rsidRPr="0022551F" w:rsidRDefault="006868F1" w:rsidP="0022551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>Elektrik Makinaları</w:t>
            </w:r>
          </w:p>
        </w:tc>
        <w:tc>
          <w:tcPr>
            <w:tcW w:w="1483" w:type="dxa"/>
            <w:vAlign w:val="center"/>
          </w:tcPr>
          <w:p w14:paraId="436FC894" w14:textId="584FD032" w:rsidR="006868F1" w:rsidRPr="005B5999" w:rsidRDefault="003455F3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6.2022</w:t>
            </w:r>
          </w:p>
        </w:tc>
        <w:tc>
          <w:tcPr>
            <w:tcW w:w="1117" w:type="dxa"/>
            <w:vAlign w:val="center"/>
          </w:tcPr>
          <w:p w14:paraId="326EA8B6" w14:textId="64311F71" w:rsidR="006868F1" w:rsidRPr="005B5999" w:rsidRDefault="00C87AA8" w:rsidP="0060308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="003455F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3455F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  <w:vAlign w:val="center"/>
          </w:tcPr>
          <w:p w14:paraId="5A4B2AE1" w14:textId="78C70CFC" w:rsidR="006868F1" w:rsidRPr="005B5999" w:rsidRDefault="003455F3" w:rsidP="002255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9-410-411</w:t>
            </w:r>
          </w:p>
        </w:tc>
        <w:tc>
          <w:tcPr>
            <w:tcW w:w="2409" w:type="dxa"/>
            <w:vAlign w:val="center"/>
          </w:tcPr>
          <w:p w14:paraId="5756735A" w14:textId="77777777" w:rsidR="003455F3" w:rsidRDefault="003455F3" w:rsidP="003455F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2A942EEB" w14:textId="77777777" w:rsidR="003455F3" w:rsidRDefault="003455F3" w:rsidP="003455F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  <w:p w14:paraId="0B125BB9" w14:textId="11D8C471" w:rsidR="006868F1" w:rsidRPr="005B5999" w:rsidRDefault="003455F3" w:rsidP="003455F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</w:tc>
      </w:tr>
      <w:tr w:rsidR="006868F1" w:rsidRPr="005B5999" w14:paraId="1A526782" w14:textId="6461C74F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1CDBEEFA" w14:textId="00555658" w:rsidR="006868F1" w:rsidRPr="0022551F" w:rsidRDefault="006868F1" w:rsidP="0022551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06</w:t>
            </w:r>
          </w:p>
        </w:tc>
        <w:tc>
          <w:tcPr>
            <w:tcW w:w="2219" w:type="dxa"/>
            <w:vAlign w:val="center"/>
          </w:tcPr>
          <w:p w14:paraId="3C6BA34B" w14:textId="37F26CE2" w:rsidR="006868F1" w:rsidRPr="0022551F" w:rsidRDefault="006868F1" w:rsidP="0022551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>Mukavemet</w:t>
            </w:r>
          </w:p>
        </w:tc>
        <w:tc>
          <w:tcPr>
            <w:tcW w:w="1483" w:type="dxa"/>
            <w:vAlign w:val="center"/>
          </w:tcPr>
          <w:p w14:paraId="0864501D" w14:textId="38B412CC" w:rsidR="006868F1" w:rsidRPr="005B5999" w:rsidRDefault="006868F1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05.2022</w:t>
            </w:r>
          </w:p>
        </w:tc>
        <w:tc>
          <w:tcPr>
            <w:tcW w:w="1117" w:type="dxa"/>
            <w:vAlign w:val="center"/>
          </w:tcPr>
          <w:p w14:paraId="0B62102D" w14:textId="0F4F14A1" w:rsidR="006868F1" w:rsidRPr="005B5999" w:rsidRDefault="006868F1" w:rsidP="00131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30</w:t>
            </w:r>
          </w:p>
        </w:tc>
        <w:tc>
          <w:tcPr>
            <w:tcW w:w="993" w:type="dxa"/>
            <w:vAlign w:val="center"/>
          </w:tcPr>
          <w:p w14:paraId="4C134532" w14:textId="5B1345DB" w:rsidR="006868F1" w:rsidRPr="005B5999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9-310-409-410</w:t>
            </w:r>
          </w:p>
        </w:tc>
        <w:tc>
          <w:tcPr>
            <w:tcW w:w="2409" w:type="dxa"/>
            <w:vAlign w:val="center"/>
          </w:tcPr>
          <w:p w14:paraId="407A5488" w14:textId="77777777" w:rsidR="006868F1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. Mert İLMAN</w:t>
            </w:r>
          </w:p>
          <w:p w14:paraId="1A995DDF" w14:textId="77777777" w:rsidR="00197F8D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  <w:p w14:paraId="2879F943" w14:textId="77777777" w:rsidR="00197F8D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  <w:p w14:paraId="16280EA6" w14:textId="04AB8165" w:rsidR="00197F8D" w:rsidRPr="005B5999" w:rsidRDefault="00197F8D" w:rsidP="002255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</w:tc>
      </w:tr>
      <w:tr w:rsidR="006868F1" w:rsidRPr="005B5999" w14:paraId="6F161667" w14:textId="153AD901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66599F9F" w14:textId="637D8C35" w:rsidR="006868F1" w:rsidRPr="0022551F" w:rsidRDefault="006868F1" w:rsidP="00A5327F">
            <w:pPr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10</w:t>
            </w:r>
          </w:p>
        </w:tc>
        <w:tc>
          <w:tcPr>
            <w:tcW w:w="2219" w:type="dxa"/>
            <w:vAlign w:val="center"/>
          </w:tcPr>
          <w:p w14:paraId="174D75D9" w14:textId="73571C76" w:rsidR="006868F1" w:rsidRPr="0022551F" w:rsidRDefault="006868F1" w:rsidP="00A5327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kine</w:t>
            </w: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lemanları</w:t>
            </w:r>
          </w:p>
        </w:tc>
        <w:tc>
          <w:tcPr>
            <w:tcW w:w="1483" w:type="dxa"/>
            <w:vAlign w:val="center"/>
          </w:tcPr>
          <w:p w14:paraId="11AECC91" w14:textId="6C76A43B" w:rsidR="006868F1" w:rsidRPr="005B5999" w:rsidRDefault="00834189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.06.2022</w:t>
            </w:r>
          </w:p>
        </w:tc>
        <w:tc>
          <w:tcPr>
            <w:tcW w:w="1117" w:type="dxa"/>
            <w:vAlign w:val="center"/>
          </w:tcPr>
          <w:p w14:paraId="79EA9C22" w14:textId="260FFE2C" w:rsidR="006868F1" w:rsidRPr="003774A2" w:rsidRDefault="00964A6A" w:rsidP="008A2E7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3874ACCD" w14:textId="1BC9D7F9" w:rsidR="006868F1" w:rsidRPr="005B5999" w:rsidRDefault="00964A6A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409-410</w:t>
            </w:r>
          </w:p>
        </w:tc>
        <w:tc>
          <w:tcPr>
            <w:tcW w:w="2409" w:type="dxa"/>
            <w:vAlign w:val="center"/>
          </w:tcPr>
          <w:p w14:paraId="7AD3C325" w14:textId="77777777" w:rsidR="006868F1" w:rsidRDefault="00964A6A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7E25019F" w14:textId="77777777" w:rsidR="00964A6A" w:rsidRDefault="00964A6A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CAN VATAN</w:t>
            </w:r>
          </w:p>
          <w:p w14:paraId="200787DD" w14:textId="77777777" w:rsidR="00964A6A" w:rsidRDefault="00964A6A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ılm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RIKUŞU</w:t>
            </w:r>
          </w:p>
          <w:p w14:paraId="0DA3B789" w14:textId="755AE584" w:rsidR="00964A6A" w:rsidRPr="005B5999" w:rsidRDefault="00964A6A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Kamil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KARSU</w:t>
            </w:r>
          </w:p>
        </w:tc>
      </w:tr>
      <w:tr w:rsidR="006868F1" w:rsidRPr="005B5999" w14:paraId="5A26770C" w14:textId="28C0F552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5CCF9FE3" w14:textId="6BDEF033" w:rsidR="006868F1" w:rsidRPr="0022551F" w:rsidRDefault="006868F1" w:rsidP="00A5327F">
            <w:pPr>
              <w:jc w:val="both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2102</w:t>
            </w:r>
          </w:p>
        </w:tc>
        <w:tc>
          <w:tcPr>
            <w:tcW w:w="2219" w:type="dxa"/>
            <w:vAlign w:val="center"/>
          </w:tcPr>
          <w:p w14:paraId="2435BB3B" w14:textId="62B1D4F4" w:rsidR="006868F1" w:rsidRPr="0022551F" w:rsidRDefault="006868F1" w:rsidP="00A5327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2551F">
              <w:rPr>
                <w:rFonts w:ascii="Times New Roman" w:hAnsi="Times New Roman" w:cs="Times New Roman"/>
                <w:bCs/>
                <w:sz w:val="20"/>
                <w:szCs w:val="20"/>
              </w:rPr>
              <w:t>Mühendislik Matematiği II</w:t>
            </w:r>
          </w:p>
        </w:tc>
        <w:tc>
          <w:tcPr>
            <w:tcW w:w="1483" w:type="dxa"/>
            <w:vAlign w:val="center"/>
          </w:tcPr>
          <w:p w14:paraId="3C5C9243" w14:textId="1970364C" w:rsidR="006868F1" w:rsidRPr="005B5999" w:rsidRDefault="00EC5026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.06.2022</w:t>
            </w:r>
          </w:p>
        </w:tc>
        <w:tc>
          <w:tcPr>
            <w:tcW w:w="1117" w:type="dxa"/>
            <w:vAlign w:val="center"/>
          </w:tcPr>
          <w:p w14:paraId="4663E749" w14:textId="2F912813" w:rsidR="006868F1" w:rsidRPr="005B5999" w:rsidRDefault="00EC5026" w:rsidP="00131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993" w:type="dxa"/>
            <w:vAlign w:val="center"/>
          </w:tcPr>
          <w:p w14:paraId="01ACB849" w14:textId="4F3F3100" w:rsidR="006868F1" w:rsidRDefault="00EC5026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310</w:t>
            </w:r>
          </w:p>
        </w:tc>
        <w:tc>
          <w:tcPr>
            <w:tcW w:w="2409" w:type="dxa"/>
            <w:vAlign w:val="center"/>
          </w:tcPr>
          <w:p w14:paraId="1B827D92" w14:textId="77777777" w:rsidR="006868F1" w:rsidRDefault="00EC5026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669058C9" w14:textId="77777777" w:rsidR="00EC5026" w:rsidRDefault="00EC5026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  <w:p w14:paraId="0D902409" w14:textId="1A99050D" w:rsidR="00EC5026" w:rsidRDefault="00EC5026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</w:tc>
      </w:tr>
      <w:bookmarkEnd w:id="0"/>
    </w:tbl>
    <w:p w14:paraId="083D0AAF" w14:textId="77777777" w:rsidR="0025502B" w:rsidRDefault="0025502B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019BB97" w14:textId="363E6593" w:rsidR="0025502B" w:rsidRDefault="0025502B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9BE23F9" w14:textId="1E76D5D6" w:rsidR="0025502B" w:rsidRDefault="0025502B" w:rsidP="0025502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C4E23EA" w14:textId="28CF9F29" w:rsidR="0071067F" w:rsidRPr="000218AF" w:rsidRDefault="0071067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lastRenderedPageBreak/>
        <w:t>T.C.</w:t>
      </w:r>
      <w:r w:rsidR="00E1475A" w:rsidRPr="00E1475A">
        <w:rPr>
          <w:rFonts w:ascii="Times New Roman" w:hAnsi="Times New Roman" w:cs="Times New Roman"/>
          <w:b/>
        </w:rPr>
        <w:t xml:space="preserve"> MANİSA</w:t>
      </w:r>
      <w:r w:rsidRPr="000218AF">
        <w:rPr>
          <w:rFonts w:ascii="Times New Roman" w:hAnsi="Times New Roman" w:cs="Times New Roman"/>
          <w:b/>
        </w:rPr>
        <w:t xml:space="preserve"> CELAL BAYAR ÜNİVERSİTESİ</w:t>
      </w:r>
    </w:p>
    <w:p w14:paraId="2CC48959" w14:textId="77777777" w:rsidR="0071067F" w:rsidRPr="000218AF" w:rsidRDefault="0071067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t>HASAN FERDİ TURGUTLU TEKNOLOJİ FAKÜLTESİ</w:t>
      </w:r>
    </w:p>
    <w:p w14:paraId="7E5F64CC" w14:textId="77777777" w:rsidR="00AB4E09" w:rsidRDefault="0013167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KATRONİK</w:t>
      </w:r>
      <w:r w:rsidR="00ED7C9F">
        <w:rPr>
          <w:rFonts w:ascii="Times New Roman" w:hAnsi="Times New Roman" w:cs="Times New Roman"/>
          <w:b/>
        </w:rPr>
        <w:t xml:space="preserve"> </w:t>
      </w:r>
      <w:r w:rsidR="0071067F" w:rsidRPr="000218AF">
        <w:rPr>
          <w:rFonts w:ascii="Times New Roman" w:hAnsi="Times New Roman" w:cs="Times New Roman"/>
          <w:b/>
        </w:rPr>
        <w:t>MÜHENDİSLİĞİ BÖLÜMÜ</w:t>
      </w:r>
      <w:r w:rsidR="00026792">
        <w:rPr>
          <w:rFonts w:ascii="Times New Roman" w:hAnsi="Times New Roman" w:cs="Times New Roman"/>
          <w:b/>
        </w:rPr>
        <w:t xml:space="preserve"> </w:t>
      </w:r>
    </w:p>
    <w:p w14:paraId="0AD5DDCC" w14:textId="1C4E2EA0" w:rsidR="0071067F" w:rsidRPr="000218AF" w:rsidRDefault="0071067F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E2E74">
        <w:rPr>
          <w:rFonts w:ascii="Times New Roman" w:hAnsi="Times New Roman" w:cs="Times New Roman"/>
          <w:b/>
        </w:rPr>
        <w:t>3. SINIF</w:t>
      </w:r>
    </w:p>
    <w:p w14:paraId="49AA9301" w14:textId="33DE2F3C" w:rsidR="0071067F" w:rsidRPr="000218AF" w:rsidRDefault="0015350B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1-2022 </w:t>
      </w:r>
      <w:r w:rsidR="0071067F" w:rsidRPr="000218AF">
        <w:rPr>
          <w:rFonts w:ascii="Times New Roman" w:hAnsi="Times New Roman" w:cs="Times New Roman"/>
          <w:b/>
        </w:rPr>
        <w:t>EĞİTİM-Ö</w:t>
      </w:r>
      <w:r w:rsidR="0071067F">
        <w:rPr>
          <w:rFonts w:ascii="Times New Roman" w:hAnsi="Times New Roman" w:cs="Times New Roman"/>
          <w:b/>
        </w:rPr>
        <w:t>Ğ</w:t>
      </w:r>
      <w:r w:rsidR="0071067F" w:rsidRPr="000218AF">
        <w:rPr>
          <w:rFonts w:ascii="Times New Roman" w:hAnsi="Times New Roman" w:cs="Times New Roman"/>
          <w:b/>
        </w:rPr>
        <w:t xml:space="preserve">RETİM YILI </w:t>
      </w:r>
      <w:r w:rsidR="00DE3DB1">
        <w:rPr>
          <w:rFonts w:ascii="Times New Roman" w:hAnsi="Times New Roman" w:cs="Times New Roman"/>
          <w:b/>
        </w:rPr>
        <w:t>BAHAR</w:t>
      </w:r>
      <w:r w:rsidR="0071067F" w:rsidRPr="000218AF">
        <w:rPr>
          <w:rFonts w:ascii="Times New Roman" w:hAnsi="Times New Roman" w:cs="Times New Roman"/>
          <w:b/>
        </w:rPr>
        <w:t xml:space="preserve"> YARIYILI</w:t>
      </w:r>
    </w:p>
    <w:p w14:paraId="2FD67A89" w14:textId="2C1C6C43" w:rsidR="0071067F" w:rsidRPr="001E75B9" w:rsidRDefault="00117C17" w:rsidP="001E2E7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İNAL</w:t>
      </w:r>
      <w:r w:rsidR="00396F8B">
        <w:rPr>
          <w:rFonts w:ascii="Times New Roman" w:hAnsi="Times New Roman" w:cs="Times New Roman"/>
          <w:b/>
        </w:rPr>
        <w:t xml:space="preserve"> SINAV</w:t>
      </w:r>
      <w:r w:rsidR="0071067F" w:rsidRPr="001E75B9">
        <w:rPr>
          <w:rFonts w:ascii="Times New Roman" w:hAnsi="Times New Roman" w:cs="Times New Roman"/>
          <w:b/>
        </w:rPr>
        <w:t xml:space="preserve"> PROGRAMI</w:t>
      </w:r>
    </w:p>
    <w:p w14:paraId="5227A632" w14:textId="070AE96E" w:rsidR="0071067F" w:rsidRPr="007456ED" w:rsidRDefault="0071067F" w:rsidP="0013167F">
      <w:pPr>
        <w:pStyle w:val="ListeParagraf"/>
        <w:ind w:left="284"/>
        <w:rPr>
          <w:rFonts w:ascii="Times New Roman" w:hAnsi="Times New Roman" w:cs="Times New Roman"/>
          <w:b/>
        </w:rPr>
      </w:pPr>
    </w:p>
    <w:tbl>
      <w:tblPr>
        <w:tblStyle w:val="AkKlavuz-Vurgu2"/>
        <w:tblW w:w="9498" w:type="dxa"/>
        <w:tblInd w:w="-436" w:type="dxa"/>
        <w:tblLayout w:type="fixed"/>
        <w:tblLook w:val="04A0" w:firstRow="1" w:lastRow="0" w:firstColumn="1" w:lastColumn="0" w:noHBand="0" w:noVBand="1"/>
      </w:tblPr>
      <w:tblGrid>
        <w:gridCol w:w="1277"/>
        <w:gridCol w:w="2268"/>
        <w:gridCol w:w="1417"/>
        <w:gridCol w:w="1134"/>
        <w:gridCol w:w="993"/>
        <w:gridCol w:w="2409"/>
      </w:tblGrid>
      <w:tr w:rsidR="002952CE" w:rsidRPr="005B5999" w14:paraId="042C0273" w14:textId="7ED6C0B6" w:rsidTr="00E94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561FB07E" w14:textId="77777777" w:rsidR="002952CE" w:rsidRPr="005B5999" w:rsidRDefault="002952CE" w:rsidP="003B36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24011422"/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Kodu</w:t>
            </w:r>
          </w:p>
        </w:tc>
        <w:tc>
          <w:tcPr>
            <w:tcW w:w="2268" w:type="dxa"/>
            <w:vAlign w:val="center"/>
          </w:tcPr>
          <w:p w14:paraId="18C2B3EF" w14:textId="77777777" w:rsidR="002952CE" w:rsidRPr="005B5999" w:rsidRDefault="002952CE" w:rsidP="003B36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Adı</w:t>
            </w:r>
          </w:p>
        </w:tc>
        <w:tc>
          <w:tcPr>
            <w:tcW w:w="1417" w:type="dxa"/>
            <w:vAlign w:val="center"/>
          </w:tcPr>
          <w:p w14:paraId="007D895B" w14:textId="77777777" w:rsidR="002952CE" w:rsidRPr="005B5999" w:rsidRDefault="002952CE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Tarihi</w:t>
            </w:r>
          </w:p>
        </w:tc>
        <w:tc>
          <w:tcPr>
            <w:tcW w:w="1134" w:type="dxa"/>
            <w:vAlign w:val="center"/>
          </w:tcPr>
          <w:p w14:paraId="6B0B1E01" w14:textId="77777777" w:rsidR="002952CE" w:rsidRPr="005B5999" w:rsidRDefault="002952CE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vAlign w:val="center"/>
          </w:tcPr>
          <w:p w14:paraId="248B042D" w14:textId="77777777" w:rsidR="002952CE" w:rsidRPr="005B5999" w:rsidRDefault="002952CE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Yeri</w:t>
            </w:r>
          </w:p>
        </w:tc>
        <w:tc>
          <w:tcPr>
            <w:tcW w:w="2409" w:type="dxa"/>
            <w:vAlign w:val="center"/>
          </w:tcPr>
          <w:p w14:paraId="0FABFADC" w14:textId="2941D3E3" w:rsidR="002952CE" w:rsidRPr="005B5999" w:rsidRDefault="002952CE" w:rsidP="003B36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zetmen</w:t>
            </w:r>
          </w:p>
        </w:tc>
      </w:tr>
      <w:tr w:rsidR="002952CE" w:rsidRPr="005B5999" w14:paraId="727084B9" w14:textId="7B004FF5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2766AFEC" w14:textId="6025B812" w:rsidR="002952CE" w:rsidRPr="00001A5B" w:rsidRDefault="002952CE" w:rsidP="00F53421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001A5B"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  <w:t>CBU 4404</w:t>
            </w:r>
          </w:p>
        </w:tc>
        <w:tc>
          <w:tcPr>
            <w:tcW w:w="2268" w:type="dxa"/>
            <w:vAlign w:val="center"/>
          </w:tcPr>
          <w:p w14:paraId="2977C8C7" w14:textId="46112A67" w:rsidR="002952CE" w:rsidRPr="00DB3804" w:rsidRDefault="002952CE" w:rsidP="00F5342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B3804">
              <w:rPr>
                <w:rFonts w:ascii="Times New Roman" w:hAnsi="Times New Roman" w:cs="Times New Roman"/>
                <w:sz w:val="20"/>
                <w:szCs w:val="20"/>
              </w:rPr>
              <w:t>İş Sağlığı ve Güvenliği 2</w:t>
            </w:r>
          </w:p>
        </w:tc>
        <w:tc>
          <w:tcPr>
            <w:tcW w:w="1417" w:type="dxa"/>
            <w:vAlign w:val="center"/>
          </w:tcPr>
          <w:p w14:paraId="735E3E2D" w14:textId="0DFCC32B" w:rsidR="002952CE" w:rsidRPr="005B5999" w:rsidRDefault="00FE34A2" w:rsidP="00F534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05.2022</w:t>
            </w:r>
          </w:p>
        </w:tc>
        <w:tc>
          <w:tcPr>
            <w:tcW w:w="1134" w:type="dxa"/>
            <w:vAlign w:val="center"/>
          </w:tcPr>
          <w:p w14:paraId="018433EC" w14:textId="21A3EA1B" w:rsidR="002952CE" w:rsidRPr="005B5999" w:rsidRDefault="003A50A8" w:rsidP="00F534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</w:t>
            </w:r>
            <w:r w:rsidR="004939BA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993" w:type="dxa"/>
            <w:vAlign w:val="center"/>
          </w:tcPr>
          <w:p w14:paraId="47C883AE" w14:textId="7030AC16" w:rsidR="002952CE" w:rsidRPr="005B5999" w:rsidRDefault="004939BA" w:rsidP="00F534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9-410</w:t>
            </w:r>
          </w:p>
        </w:tc>
        <w:tc>
          <w:tcPr>
            <w:tcW w:w="2409" w:type="dxa"/>
          </w:tcPr>
          <w:p w14:paraId="6BD6E3A2" w14:textId="77777777" w:rsidR="002952CE" w:rsidRDefault="004939BA" w:rsidP="00F534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56085E97" w14:textId="7DA501A7" w:rsidR="004939BA" w:rsidRDefault="004939BA" w:rsidP="00F534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</w:tc>
      </w:tr>
      <w:tr w:rsidR="002952CE" w:rsidRPr="005B5999" w14:paraId="53B71B76" w14:textId="1DCB2735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61A0A2B1" w14:textId="44BD9F0D" w:rsidR="002952CE" w:rsidRPr="00A5327F" w:rsidRDefault="002952CE" w:rsidP="00A5327F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sz w:val="20"/>
                <w:szCs w:val="20"/>
              </w:rPr>
              <w:t>MKT 3102</w:t>
            </w:r>
          </w:p>
        </w:tc>
        <w:tc>
          <w:tcPr>
            <w:tcW w:w="2268" w:type="dxa"/>
            <w:vAlign w:val="center"/>
          </w:tcPr>
          <w:p w14:paraId="6A8E594F" w14:textId="3B7F486E" w:rsidR="002952CE" w:rsidRPr="00A5327F" w:rsidRDefault="002952CE" w:rsidP="00A5327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Otomatik Kontrol II</w:t>
            </w:r>
          </w:p>
        </w:tc>
        <w:tc>
          <w:tcPr>
            <w:tcW w:w="1417" w:type="dxa"/>
            <w:vAlign w:val="center"/>
          </w:tcPr>
          <w:p w14:paraId="720512F3" w14:textId="6EE2B5DE" w:rsidR="002952CE" w:rsidRPr="005B5999" w:rsidRDefault="0035023E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8.06.2022</w:t>
            </w:r>
          </w:p>
        </w:tc>
        <w:tc>
          <w:tcPr>
            <w:tcW w:w="1134" w:type="dxa"/>
            <w:vAlign w:val="center"/>
          </w:tcPr>
          <w:p w14:paraId="47B4D9A8" w14:textId="1598E748" w:rsidR="002952CE" w:rsidRPr="005B5999" w:rsidRDefault="0035023E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993" w:type="dxa"/>
            <w:vAlign w:val="center"/>
          </w:tcPr>
          <w:p w14:paraId="000ED2BC" w14:textId="65632E11" w:rsidR="002952CE" w:rsidRPr="005B5999" w:rsidRDefault="00E87D4B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0-409-410-411</w:t>
            </w:r>
          </w:p>
        </w:tc>
        <w:tc>
          <w:tcPr>
            <w:tcW w:w="2409" w:type="dxa"/>
          </w:tcPr>
          <w:p w14:paraId="241370C5" w14:textId="77777777" w:rsidR="002952CE" w:rsidRDefault="00E87D4B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3AFE1836" w14:textId="77777777" w:rsidR="00E87D4B" w:rsidRDefault="00E87D4B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6C40E6B1" w14:textId="77777777" w:rsidR="00E87D4B" w:rsidRDefault="00E87D4B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  <w:p w14:paraId="15ABF0C7" w14:textId="495FAE23" w:rsidR="00E87D4B" w:rsidRDefault="00E87D4B" w:rsidP="00A5327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niz ÇOBAN ÖZKAN</w:t>
            </w:r>
          </w:p>
        </w:tc>
      </w:tr>
      <w:tr w:rsidR="002952CE" w:rsidRPr="005B5999" w14:paraId="0862BC3E" w14:textId="26698BAD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32A55B4E" w14:textId="37E7A35E" w:rsidR="002952CE" w:rsidRPr="00A5327F" w:rsidRDefault="002952CE" w:rsidP="00A5327F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sz w:val="20"/>
                <w:szCs w:val="20"/>
              </w:rPr>
              <w:t>MKT 3112</w:t>
            </w:r>
          </w:p>
        </w:tc>
        <w:tc>
          <w:tcPr>
            <w:tcW w:w="2268" w:type="dxa"/>
            <w:vAlign w:val="center"/>
          </w:tcPr>
          <w:p w14:paraId="0CAC93DC" w14:textId="77FF1157" w:rsidR="002952CE" w:rsidRPr="00A5327F" w:rsidRDefault="002952CE" w:rsidP="00A5327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Robotik</w:t>
            </w:r>
          </w:p>
        </w:tc>
        <w:tc>
          <w:tcPr>
            <w:tcW w:w="1417" w:type="dxa"/>
            <w:vAlign w:val="center"/>
          </w:tcPr>
          <w:p w14:paraId="53B10E33" w14:textId="2CA5554A" w:rsidR="002952CE" w:rsidRPr="005B5999" w:rsidRDefault="006C6C70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6.2022</w:t>
            </w:r>
          </w:p>
        </w:tc>
        <w:tc>
          <w:tcPr>
            <w:tcW w:w="1134" w:type="dxa"/>
            <w:vAlign w:val="center"/>
          </w:tcPr>
          <w:p w14:paraId="4A7AABF8" w14:textId="193EA73B" w:rsidR="002952CE" w:rsidRPr="005B5999" w:rsidRDefault="006C6C70" w:rsidP="00CE60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993" w:type="dxa"/>
            <w:vAlign w:val="center"/>
          </w:tcPr>
          <w:p w14:paraId="5F242315" w14:textId="5D4D862E" w:rsidR="002952CE" w:rsidRPr="005B5999" w:rsidRDefault="006C6C70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</w:t>
            </w:r>
            <w:r w:rsidR="007D52EB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</w:tc>
        <w:tc>
          <w:tcPr>
            <w:tcW w:w="2409" w:type="dxa"/>
          </w:tcPr>
          <w:p w14:paraId="34193501" w14:textId="77777777" w:rsidR="002952CE" w:rsidRDefault="007D52EB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145F83F8" w14:textId="77777777" w:rsidR="007D52EB" w:rsidRDefault="007D52EB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  <w:p w14:paraId="3A20337B" w14:textId="491C2DF3" w:rsidR="007D52EB" w:rsidRDefault="007D52EB" w:rsidP="00A532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</w:tc>
      </w:tr>
      <w:tr w:rsidR="002952CE" w:rsidRPr="005B5999" w14:paraId="11948FC0" w14:textId="3DDFF6C4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EDC414F" w14:textId="0386DA74" w:rsidR="002952CE" w:rsidRPr="00A5327F" w:rsidRDefault="002952CE" w:rsidP="00600CA4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sz w:val="20"/>
                <w:szCs w:val="20"/>
              </w:rPr>
              <w:t>MKT 3106</w:t>
            </w:r>
          </w:p>
        </w:tc>
        <w:tc>
          <w:tcPr>
            <w:tcW w:w="2268" w:type="dxa"/>
            <w:vAlign w:val="center"/>
          </w:tcPr>
          <w:p w14:paraId="72C242AC" w14:textId="67DD94BB" w:rsidR="002952CE" w:rsidRPr="00A5327F" w:rsidRDefault="002952CE" w:rsidP="00600CA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Termodinamik ve Isı Transferi</w:t>
            </w:r>
          </w:p>
        </w:tc>
        <w:tc>
          <w:tcPr>
            <w:tcW w:w="1417" w:type="dxa"/>
            <w:vAlign w:val="center"/>
          </w:tcPr>
          <w:p w14:paraId="2184AB8F" w14:textId="7894B052" w:rsidR="002952CE" w:rsidRPr="005B5999" w:rsidRDefault="005038D0" w:rsidP="00600CA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6.2022</w:t>
            </w:r>
          </w:p>
        </w:tc>
        <w:tc>
          <w:tcPr>
            <w:tcW w:w="1134" w:type="dxa"/>
            <w:vAlign w:val="center"/>
          </w:tcPr>
          <w:p w14:paraId="79B65627" w14:textId="44967EC0" w:rsidR="002952CE" w:rsidRPr="005B5999" w:rsidRDefault="005038D0" w:rsidP="0060308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631401C3" w14:textId="692E1C44" w:rsidR="002952CE" w:rsidRPr="005B5999" w:rsidRDefault="005038D0" w:rsidP="00600CA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9-410</w:t>
            </w:r>
          </w:p>
        </w:tc>
        <w:tc>
          <w:tcPr>
            <w:tcW w:w="2409" w:type="dxa"/>
          </w:tcPr>
          <w:p w14:paraId="1BDE4526" w14:textId="77777777" w:rsidR="002952CE" w:rsidRDefault="005038D0" w:rsidP="00600CA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  <w:p w14:paraId="540AA316" w14:textId="701AFE71" w:rsidR="005038D0" w:rsidRDefault="005038D0" w:rsidP="00600CA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</w:tc>
      </w:tr>
      <w:tr w:rsidR="002952CE" w:rsidRPr="005B5999" w14:paraId="72269258" w14:textId="5030BDE2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0B5B8089" w14:textId="1ADEC325" w:rsidR="002952CE" w:rsidRPr="00A5327F" w:rsidRDefault="002952CE" w:rsidP="00BD0BC6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3104</w:t>
            </w:r>
          </w:p>
        </w:tc>
        <w:tc>
          <w:tcPr>
            <w:tcW w:w="2268" w:type="dxa"/>
            <w:vAlign w:val="center"/>
          </w:tcPr>
          <w:p w14:paraId="505EBBB2" w14:textId="34AE69D8" w:rsidR="002952CE" w:rsidRPr="00A5327F" w:rsidRDefault="002952CE" w:rsidP="00BD0B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Algılayıcılar ve Aktüatörler</w:t>
            </w:r>
          </w:p>
        </w:tc>
        <w:tc>
          <w:tcPr>
            <w:tcW w:w="1417" w:type="dxa"/>
            <w:vAlign w:val="center"/>
          </w:tcPr>
          <w:p w14:paraId="5D5370C8" w14:textId="72927689" w:rsidR="002952CE" w:rsidRPr="005B5999" w:rsidRDefault="004939BA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.06.2022</w:t>
            </w:r>
          </w:p>
        </w:tc>
        <w:tc>
          <w:tcPr>
            <w:tcW w:w="1134" w:type="dxa"/>
            <w:vAlign w:val="center"/>
          </w:tcPr>
          <w:p w14:paraId="651A8FAE" w14:textId="37C3837B" w:rsidR="002952CE" w:rsidRPr="005B5999" w:rsidRDefault="004939BA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4706FD0C" w14:textId="12376F0D" w:rsidR="002952CE" w:rsidRPr="005B5999" w:rsidRDefault="00BB01F7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9-210-309</w:t>
            </w:r>
          </w:p>
        </w:tc>
        <w:tc>
          <w:tcPr>
            <w:tcW w:w="2409" w:type="dxa"/>
          </w:tcPr>
          <w:p w14:paraId="1C2CDFA2" w14:textId="77777777" w:rsidR="002952CE" w:rsidRDefault="00BB01F7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mza TAŞ</w:t>
            </w:r>
          </w:p>
          <w:p w14:paraId="27B5307A" w14:textId="77777777" w:rsidR="00BB01F7" w:rsidRDefault="00BB01F7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ılm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ry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RIKUŞU</w:t>
            </w:r>
          </w:p>
          <w:p w14:paraId="78F15C4B" w14:textId="4FEABD63" w:rsidR="00BB01F7" w:rsidRDefault="00BB01F7" w:rsidP="00BD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</w:tc>
      </w:tr>
      <w:tr w:rsidR="002952CE" w:rsidRPr="005B5999" w14:paraId="60D6FAB6" w14:textId="2CC7FBBD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CC923C4" w14:textId="23F0238D" w:rsidR="002952CE" w:rsidRPr="00A5327F" w:rsidRDefault="002952CE" w:rsidP="00737448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KT 3108</w:t>
            </w:r>
          </w:p>
        </w:tc>
        <w:tc>
          <w:tcPr>
            <w:tcW w:w="2268" w:type="dxa"/>
            <w:vAlign w:val="center"/>
          </w:tcPr>
          <w:p w14:paraId="5B6E0253" w14:textId="1E233779" w:rsidR="002952CE" w:rsidRPr="00A5327F" w:rsidRDefault="002952CE" w:rsidP="00737448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Bilgisayar Destekli Üretim</w:t>
            </w:r>
          </w:p>
        </w:tc>
        <w:tc>
          <w:tcPr>
            <w:tcW w:w="1417" w:type="dxa"/>
            <w:vAlign w:val="center"/>
          </w:tcPr>
          <w:p w14:paraId="265C081D" w14:textId="2E07832E" w:rsidR="002952CE" w:rsidRPr="005B5999" w:rsidRDefault="00A851C9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05.2022</w:t>
            </w:r>
          </w:p>
        </w:tc>
        <w:tc>
          <w:tcPr>
            <w:tcW w:w="1134" w:type="dxa"/>
            <w:vAlign w:val="center"/>
          </w:tcPr>
          <w:p w14:paraId="7F5BA737" w14:textId="77777777" w:rsidR="002952CE" w:rsidRDefault="00A851C9" w:rsidP="003245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 Oturum</w:t>
            </w:r>
          </w:p>
          <w:p w14:paraId="2723B4DF" w14:textId="77777777" w:rsidR="00A851C9" w:rsidRDefault="00A851C9" w:rsidP="003245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  <w:p w14:paraId="32D9D6D7" w14:textId="77777777" w:rsidR="00A851C9" w:rsidRDefault="00A851C9" w:rsidP="003245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Oturum</w:t>
            </w:r>
          </w:p>
          <w:p w14:paraId="33B011D5" w14:textId="69BE0940" w:rsidR="00A851C9" w:rsidRPr="005B5999" w:rsidRDefault="00D72D02" w:rsidP="0032453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993" w:type="dxa"/>
            <w:vAlign w:val="center"/>
          </w:tcPr>
          <w:p w14:paraId="04A8F54B" w14:textId="535D085B" w:rsidR="002952CE" w:rsidRPr="005B5999" w:rsidRDefault="00D72D02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B1-LAB2-LAB3</w:t>
            </w:r>
          </w:p>
        </w:tc>
        <w:tc>
          <w:tcPr>
            <w:tcW w:w="2409" w:type="dxa"/>
          </w:tcPr>
          <w:p w14:paraId="53CC333B" w14:textId="22F5B54F" w:rsidR="00D72D02" w:rsidRDefault="00D72D02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 Oturum</w:t>
            </w:r>
          </w:p>
          <w:p w14:paraId="7C92A8AE" w14:textId="77777777" w:rsidR="002952CE" w:rsidRDefault="00D72D02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  <w:p w14:paraId="4AD6E67B" w14:textId="77777777" w:rsidR="00D72D02" w:rsidRDefault="00481E50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  <w:p w14:paraId="5707E7E2" w14:textId="77777777" w:rsidR="00481E50" w:rsidRDefault="00481E50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6B900704" w14:textId="77777777" w:rsidR="00481E50" w:rsidRDefault="00481E50" w:rsidP="0073744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Oturum</w:t>
            </w:r>
          </w:p>
          <w:p w14:paraId="23683BFE" w14:textId="77777777" w:rsidR="00481E50" w:rsidRDefault="00481E50" w:rsidP="00481E5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  <w:p w14:paraId="70D25091" w14:textId="77777777" w:rsidR="00481E50" w:rsidRDefault="00481E50" w:rsidP="00481E5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  <w:p w14:paraId="0F114194" w14:textId="5469D24F" w:rsidR="00481E50" w:rsidRDefault="00481E50" w:rsidP="00481E5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</w:tc>
      </w:tr>
      <w:tr w:rsidR="002952CE" w:rsidRPr="005B5999" w14:paraId="780E05D8" w14:textId="265B9EF2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325D085C" w14:textId="3C9FF371" w:rsidR="002952CE" w:rsidRPr="00A5327F" w:rsidRDefault="002952CE" w:rsidP="00737448">
            <w:pPr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0"/>
                <w:szCs w:val="20"/>
              </w:rPr>
            </w:pPr>
            <w:r w:rsidRPr="00A5327F">
              <w:rPr>
                <w:rFonts w:ascii="Times New Roman" w:hAnsi="Times New Roman" w:cs="Times New Roman"/>
                <w:b w:val="0"/>
                <w:sz w:val="20"/>
                <w:szCs w:val="20"/>
              </w:rPr>
              <w:t>MKT 3110</w:t>
            </w:r>
          </w:p>
        </w:tc>
        <w:tc>
          <w:tcPr>
            <w:tcW w:w="2268" w:type="dxa"/>
            <w:vAlign w:val="center"/>
          </w:tcPr>
          <w:p w14:paraId="36168F02" w14:textId="5F0C1FB8" w:rsidR="002952CE" w:rsidRPr="00A5327F" w:rsidRDefault="002952CE" w:rsidP="0073744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End</w:t>
            </w:r>
            <w:proofErr w:type="spellEnd"/>
            <w:r w:rsidRPr="00A5327F">
              <w:rPr>
                <w:rFonts w:ascii="Times New Roman" w:hAnsi="Times New Roman" w:cs="Times New Roman"/>
                <w:bCs/>
                <w:sz w:val="20"/>
                <w:szCs w:val="20"/>
              </w:rPr>
              <w:t>. Otomasyon Sistemleri</w:t>
            </w:r>
          </w:p>
        </w:tc>
        <w:tc>
          <w:tcPr>
            <w:tcW w:w="1417" w:type="dxa"/>
            <w:vAlign w:val="center"/>
          </w:tcPr>
          <w:p w14:paraId="1A79148C" w14:textId="6A06F36E" w:rsidR="002952CE" w:rsidRPr="005B5999" w:rsidRDefault="0074400F" w:rsidP="00737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6.2022</w:t>
            </w:r>
          </w:p>
        </w:tc>
        <w:tc>
          <w:tcPr>
            <w:tcW w:w="1134" w:type="dxa"/>
            <w:vAlign w:val="center"/>
          </w:tcPr>
          <w:p w14:paraId="32160A03" w14:textId="699112F9" w:rsidR="002952CE" w:rsidRPr="005B5999" w:rsidRDefault="0074400F" w:rsidP="006030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AD43E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AD4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  <w:vAlign w:val="center"/>
          </w:tcPr>
          <w:p w14:paraId="128AF60D" w14:textId="718977BA" w:rsidR="002952CE" w:rsidRPr="005B5999" w:rsidRDefault="0074400F" w:rsidP="00737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9-410-411</w:t>
            </w:r>
          </w:p>
        </w:tc>
        <w:tc>
          <w:tcPr>
            <w:tcW w:w="2409" w:type="dxa"/>
          </w:tcPr>
          <w:p w14:paraId="1A653F73" w14:textId="3E86C391" w:rsidR="002952CE" w:rsidRDefault="0074400F" w:rsidP="00737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bra TURAL</w:t>
            </w:r>
          </w:p>
          <w:p w14:paraId="53097734" w14:textId="750C6C9F" w:rsidR="0074400F" w:rsidRDefault="00A851C9" w:rsidP="00737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ksu TAŞ</w:t>
            </w:r>
          </w:p>
          <w:p w14:paraId="23ED6C87" w14:textId="5356A863" w:rsidR="0074400F" w:rsidRDefault="0074400F" w:rsidP="007440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da VATAN CAN</w:t>
            </w:r>
          </w:p>
        </w:tc>
      </w:tr>
      <w:bookmarkEnd w:id="1"/>
    </w:tbl>
    <w:p w14:paraId="4636F1F9" w14:textId="77777777" w:rsidR="0071067F" w:rsidRDefault="0071067F" w:rsidP="0071067F">
      <w:pPr>
        <w:jc w:val="center"/>
      </w:pPr>
    </w:p>
    <w:p w14:paraId="264028ED" w14:textId="77777777" w:rsidR="008D274D" w:rsidRDefault="008D274D" w:rsidP="0013167F">
      <w:pPr>
        <w:spacing w:after="0" w:line="240" w:lineRule="auto"/>
      </w:pPr>
    </w:p>
    <w:p w14:paraId="066EE63D" w14:textId="77777777" w:rsidR="008D274D" w:rsidRDefault="008D274D">
      <w:r>
        <w:br w:type="page"/>
      </w:r>
    </w:p>
    <w:p w14:paraId="67837957" w14:textId="77777777" w:rsidR="008D274D" w:rsidRDefault="008D274D" w:rsidP="0088475E">
      <w:pPr>
        <w:spacing w:after="0" w:line="240" w:lineRule="auto"/>
        <w:jc w:val="center"/>
      </w:pPr>
    </w:p>
    <w:p w14:paraId="39D2EDE0" w14:textId="3B4CD3E3" w:rsidR="0088475E" w:rsidRPr="000218AF" w:rsidRDefault="0088475E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t xml:space="preserve">T.C. </w:t>
      </w:r>
      <w:r w:rsidR="00E1475A" w:rsidRPr="00E1475A">
        <w:rPr>
          <w:rFonts w:ascii="Times New Roman" w:hAnsi="Times New Roman" w:cs="Times New Roman"/>
          <w:b/>
        </w:rPr>
        <w:t xml:space="preserve">MANİSA </w:t>
      </w:r>
      <w:r w:rsidRPr="000218AF">
        <w:rPr>
          <w:rFonts w:ascii="Times New Roman" w:hAnsi="Times New Roman" w:cs="Times New Roman"/>
          <w:b/>
        </w:rPr>
        <w:t>CELAL BAYAR ÜNİVERSİTESİ</w:t>
      </w:r>
    </w:p>
    <w:p w14:paraId="6BFC7A19" w14:textId="77777777" w:rsidR="0088475E" w:rsidRPr="000218AF" w:rsidRDefault="0088475E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218AF">
        <w:rPr>
          <w:rFonts w:ascii="Times New Roman" w:hAnsi="Times New Roman" w:cs="Times New Roman"/>
          <w:b/>
        </w:rPr>
        <w:t>HASAN FERDİ TURGUTLU TEKNOLOJİ FAKÜLTESİ</w:t>
      </w:r>
    </w:p>
    <w:p w14:paraId="1AADAEB2" w14:textId="77777777" w:rsidR="00AB4E09" w:rsidRDefault="0013167F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KATRONİK</w:t>
      </w:r>
      <w:r w:rsidR="0088475E">
        <w:rPr>
          <w:rFonts w:ascii="Times New Roman" w:hAnsi="Times New Roman" w:cs="Times New Roman"/>
          <w:b/>
        </w:rPr>
        <w:t xml:space="preserve"> </w:t>
      </w:r>
      <w:r w:rsidR="0088475E" w:rsidRPr="000218AF">
        <w:rPr>
          <w:rFonts w:ascii="Times New Roman" w:hAnsi="Times New Roman" w:cs="Times New Roman"/>
          <w:b/>
        </w:rPr>
        <w:t>MÜHENDİSLİĞİ BÖLÜMÜ</w:t>
      </w:r>
      <w:r w:rsidR="0088475E">
        <w:rPr>
          <w:rFonts w:ascii="Times New Roman" w:hAnsi="Times New Roman" w:cs="Times New Roman"/>
          <w:b/>
        </w:rPr>
        <w:t xml:space="preserve"> </w:t>
      </w:r>
    </w:p>
    <w:p w14:paraId="4FE4F51C" w14:textId="1ECF8854" w:rsidR="0088475E" w:rsidRPr="000218AF" w:rsidRDefault="0088475E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Pr="001E2E74">
        <w:rPr>
          <w:rFonts w:ascii="Times New Roman" w:hAnsi="Times New Roman" w:cs="Times New Roman"/>
          <w:b/>
        </w:rPr>
        <w:t>. SINIF</w:t>
      </w:r>
    </w:p>
    <w:p w14:paraId="1D9C1FE5" w14:textId="6F7B23BA" w:rsidR="0088475E" w:rsidRPr="000218AF" w:rsidRDefault="0015350B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1-2022 </w:t>
      </w:r>
      <w:r w:rsidR="0088475E" w:rsidRPr="000218AF">
        <w:rPr>
          <w:rFonts w:ascii="Times New Roman" w:hAnsi="Times New Roman" w:cs="Times New Roman"/>
          <w:b/>
        </w:rPr>
        <w:t>EĞİTİM-Ö</w:t>
      </w:r>
      <w:r w:rsidR="0088475E">
        <w:rPr>
          <w:rFonts w:ascii="Times New Roman" w:hAnsi="Times New Roman" w:cs="Times New Roman"/>
          <w:b/>
        </w:rPr>
        <w:t>Ğ</w:t>
      </w:r>
      <w:r w:rsidR="0088475E" w:rsidRPr="000218AF">
        <w:rPr>
          <w:rFonts w:ascii="Times New Roman" w:hAnsi="Times New Roman" w:cs="Times New Roman"/>
          <w:b/>
        </w:rPr>
        <w:t xml:space="preserve">RETİM YILI </w:t>
      </w:r>
      <w:r w:rsidR="00DE3DB1">
        <w:rPr>
          <w:rFonts w:ascii="Times New Roman" w:hAnsi="Times New Roman" w:cs="Times New Roman"/>
          <w:b/>
        </w:rPr>
        <w:t>BAHAR</w:t>
      </w:r>
      <w:r w:rsidR="0088475E" w:rsidRPr="000218AF">
        <w:rPr>
          <w:rFonts w:ascii="Times New Roman" w:hAnsi="Times New Roman" w:cs="Times New Roman"/>
          <w:b/>
        </w:rPr>
        <w:t xml:space="preserve"> YARIYILI</w:t>
      </w:r>
    </w:p>
    <w:p w14:paraId="09805D2D" w14:textId="087A8B35" w:rsidR="0088475E" w:rsidRPr="001E75B9" w:rsidRDefault="00117C17" w:rsidP="0088475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İNAL</w:t>
      </w:r>
      <w:r w:rsidR="0088475E">
        <w:rPr>
          <w:rFonts w:ascii="Times New Roman" w:hAnsi="Times New Roman" w:cs="Times New Roman"/>
          <w:b/>
        </w:rPr>
        <w:t xml:space="preserve"> SINAV</w:t>
      </w:r>
      <w:r w:rsidR="0088475E" w:rsidRPr="001E75B9">
        <w:rPr>
          <w:rFonts w:ascii="Times New Roman" w:hAnsi="Times New Roman" w:cs="Times New Roman"/>
          <w:b/>
        </w:rPr>
        <w:t xml:space="preserve"> PROGRAMI</w:t>
      </w:r>
    </w:p>
    <w:p w14:paraId="1C8337AE" w14:textId="4865DE38" w:rsidR="0088475E" w:rsidRPr="007456ED" w:rsidRDefault="0088475E" w:rsidP="0013167F">
      <w:pPr>
        <w:pStyle w:val="ListeParagraf"/>
        <w:ind w:left="284"/>
        <w:rPr>
          <w:rFonts w:ascii="Times New Roman" w:hAnsi="Times New Roman" w:cs="Times New Roman"/>
          <w:b/>
        </w:rPr>
      </w:pPr>
    </w:p>
    <w:tbl>
      <w:tblPr>
        <w:tblStyle w:val="AkKlavuz-Vurgu2"/>
        <w:tblW w:w="9498" w:type="dxa"/>
        <w:tblInd w:w="-436" w:type="dxa"/>
        <w:tblLook w:val="04A0" w:firstRow="1" w:lastRow="0" w:firstColumn="1" w:lastColumn="0" w:noHBand="0" w:noVBand="1"/>
      </w:tblPr>
      <w:tblGrid>
        <w:gridCol w:w="1277"/>
        <w:gridCol w:w="2268"/>
        <w:gridCol w:w="1417"/>
        <w:gridCol w:w="1134"/>
        <w:gridCol w:w="993"/>
        <w:gridCol w:w="2409"/>
      </w:tblGrid>
      <w:tr w:rsidR="00C21DD4" w:rsidRPr="005B5999" w14:paraId="19F30092" w14:textId="601FBB99" w:rsidTr="00E94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70FBC7C1" w14:textId="77777777" w:rsidR="00C21DD4" w:rsidRPr="005B5999" w:rsidRDefault="00C21DD4" w:rsidP="00AF1C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24011436"/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Kodu</w:t>
            </w:r>
          </w:p>
        </w:tc>
        <w:tc>
          <w:tcPr>
            <w:tcW w:w="2268" w:type="dxa"/>
            <w:vAlign w:val="center"/>
          </w:tcPr>
          <w:p w14:paraId="062B2423" w14:textId="77777777" w:rsidR="00C21DD4" w:rsidRPr="005B5999" w:rsidRDefault="00C21DD4" w:rsidP="00AF1C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Ders Adı</w:t>
            </w:r>
          </w:p>
        </w:tc>
        <w:tc>
          <w:tcPr>
            <w:tcW w:w="1417" w:type="dxa"/>
            <w:vAlign w:val="center"/>
          </w:tcPr>
          <w:p w14:paraId="40161148" w14:textId="77777777" w:rsidR="00C21DD4" w:rsidRPr="005B5999" w:rsidRDefault="00C21DD4" w:rsidP="00AF1C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Tarihi</w:t>
            </w:r>
          </w:p>
        </w:tc>
        <w:tc>
          <w:tcPr>
            <w:tcW w:w="1134" w:type="dxa"/>
            <w:vAlign w:val="center"/>
          </w:tcPr>
          <w:p w14:paraId="29A1C456" w14:textId="77777777" w:rsidR="00C21DD4" w:rsidRPr="005B5999" w:rsidRDefault="00C21DD4" w:rsidP="00AF1C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vAlign w:val="center"/>
          </w:tcPr>
          <w:p w14:paraId="3DF5CE2A" w14:textId="77777777" w:rsidR="00C21DD4" w:rsidRPr="005B5999" w:rsidRDefault="00C21DD4" w:rsidP="00AF1C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5999">
              <w:rPr>
                <w:rFonts w:ascii="Times New Roman" w:hAnsi="Times New Roman" w:cs="Times New Roman"/>
                <w:sz w:val="20"/>
                <w:szCs w:val="20"/>
              </w:rPr>
              <w:t>Sınav Yeri</w:t>
            </w:r>
          </w:p>
        </w:tc>
        <w:tc>
          <w:tcPr>
            <w:tcW w:w="2409" w:type="dxa"/>
            <w:vAlign w:val="center"/>
          </w:tcPr>
          <w:p w14:paraId="3C6CC482" w14:textId="737E486B" w:rsidR="00C21DD4" w:rsidRPr="005B5999" w:rsidRDefault="00C21DD4" w:rsidP="00AF1C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özetmen</w:t>
            </w:r>
          </w:p>
        </w:tc>
      </w:tr>
      <w:tr w:rsidR="00C21DD4" w:rsidRPr="005B5999" w14:paraId="1979A8F7" w14:textId="49E011D4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1A699651" w14:textId="2F1A3445" w:rsidR="00C21DD4" w:rsidRPr="001D103E" w:rsidRDefault="00C21DD4" w:rsidP="001D103E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bookmarkStart w:id="3" w:name="_Hlk56346934"/>
            <w:r w:rsidRPr="001D103E">
              <w:rPr>
                <w:rFonts w:ascii="Times New Roman" w:hAnsi="Times New Roman" w:cs="Times New Roman"/>
                <w:b w:val="0"/>
                <w:sz w:val="20"/>
                <w:szCs w:val="20"/>
              </w:rPr>
              <w:t>MKT 42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04</w:t>
            </w:r>
          </w:p>
        </w:tc>
        <w:tc>
          <w:tcPr>
            <w:tcW w:w="2268" w:type="dxa"/>
            <w:vAlign w:val="center"/>
          </w:tcPr>
          <w:p w14:paraId="5FB85A85" w14:textId="4EAD1B32" w:rsidR="00C21DD4" w:rsidRPr="001D103E" w:rsidRDefault="00C21DD4" w:rsidP="001D103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lternatif Enerji Sistemleri</w:t>
            </w:r>
          </w:p>
        </w:tc>
        <w:tc>
          <w:tcPr>
            <w:tcW w:w="1417" w:type="dxa"/>
            <w:vAlign w:val="center"/>
          </w:tcPr>
          <w:p w14:paraId="3E7589E4" w14:textId="5BD8FD5C" w:rsidR="00C21DD4" w:rsidRPr="005B5999" w:rsidRDefault="00C9722D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.05.2022</w:t>
            </w:r>
          </w:p>
        </w:tc>
        <w:tc>
          <w:tcPr>
            <w:tcW w:w="1134" w:type="dxa"/>
            <w:vAlign w:val="center"/>
          </w:tcPr>
          <w:p w14:paraId="3E37C70C" w14:textId="02F0BF2A" w:rsidR="00C21DD4" w:rsidRPr="005B5999" w:rsidRDefault="00C9722D" w:rsidP="002A1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7CDBDB51" w14:textId="04D6C874" w:rsidR="00C21DD4" w:rsidRPr="005B5999" w:rsidRDefault="00C9722D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2409" w:type="dxa"/>
            <w:vAlign w:val="center"/>
          </w:tcPr>
          <w:p w14:paraId="3418DA3E" w14:textId="147423BD" w:rsidR="00C21DD4" w:rsidRPr="005B5999" w:rsidRDefault="00C9722D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</w:tc>
      </w:tr>
      <w:tr w:rsidR="00C9722D" w:rsidRPr="005B5999" w14:paraId="3F137440" w14:textId="77777777" w:rsidTr="00E94F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4D884240" w14:textId="30F87D73" w:rsidR="00C9722D" w:rsidRPr="003F4903" w:rsidRDefault="003F4903" w:rsidP="001D103E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3F4903">
              <w:rPr>
                <w:rFonts w:ascii="Times New Roman" w:hAnsi="Times New Roman" w:cs="Times New Roman"/>
                <w:b w:val="0"/>
                <w:sz w:val="20"/>
                <w:szCs w:val="20"/>
              </w:rPr>
              <w:t>MKT 4230</w:t>
            </w:r>
          </w:p>
        </w:tc>
        <w:tc>
          <w:tcPr>
            <w:tcW w:w="2268" w:type="dxa"/>
            <w:vAlign w:val="center"/>
          </w:tcPr>
          <w:p w14:paraId="7F62719B" w14:textId="682CE6D8" w:rsidR="00C9722D" w:rsidRDefault="009D5421" w:rsidP="001D103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tomotiv Mekatroniği</w:t>
            </w:r>
          </w:p>
        </w:tc>
        <w:tc>
          <w:tcPr>
            <w:tcW w:w="1417" w:type="dxa"/>
            <w:vAlign w:val="center"/>
          </w:tcPr>
          <w:p w14:paraId="7EAD37C6" w14:textId="024D0E63" w:rsidR="00C9722D" w:rsidRDefault="00AD26D8" w:rsidP="001D103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.06.2022</w:t>
            </w:r>
          </w:p>
        </w:tc>
        <w:tc>
          <w:tcPr>
            <w:tcW w:w="1134" w:type="dxa"/>
            <w:vAlign w:val="center"/>
          </w:tcPr>
          <w:p w14:paraId="5641997E" w14:textId="0A8FF669" w:rsidR="00C9722D" w:rsidRDefault="003F4903" w:rsidP="002A16A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993" w:type="dxa"/>
            <w:vAlign w:val="center"/>
          </w:tcPr>
          <w:p w14:paraId="2DAA6CA3" w14:textId="559E0122" w:rsidR="00C9722D" w:rsidRDefault="003F4903" w:rsidP="001D103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2409" w:type="dxa"/>
            <w:vAlign w:val="center"/>
          </w:tcPr>
          <w:p w14:paraId="7E167856" w14:textId="25E2E07D" w:rsidR="00C9722D" w:rsidRDefault="003F4903" w:rsidP="001D103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kın Y. AKTER</w:t>
            </w:r>
          </w:p>
        </w:tc>
      </w:tr>
      <w:tr w:rsidR="00C9722D" w:rsidRPr="005B5999" w14:paraId="787D3F0E" w14:textId="77777777" w:rsidTr="00E94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vAlign w:val="center"/>
          </w:tcPr>
          <w:p w14:paraId="276708FD" w14:textId="213EB894" w:rsidR="00C9722D" w:rsidRPr="003F4903" w:rsidRDefault="00A46B68" w:rsidP="001D103E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MKT </w:t>
            </w:r>
            <w:r w:rsidR="00BB5BB9">
              <w:rPr>
                <w:rFonts w:ascii="Times New Roman" w:hAnsi="Times New Roman" w:cs="Times New Roman"/>
                <w:b w:val="0"/>
                <w:sz w:val="20"/>
                <w:szCs w:val="20"/>
              </w:rPr>
              <w:t>4207</w:t>
            </w:r>
          </w:p>
        </w:tc>
        <w:tc>
          <w:tcPr>
            <w:tcW w:w="2268" w:type="dxa"/>
            <w:vAlign w:val="center"/>
          </w:tcPr>
          <w:p w14:paraId="36D09B7E" w14:textId="0A3A1F2B" w:rsidR="00C9722D" w:rsidRDefault="00A46B68" w:rsidP="001D103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rsine Mühendislik ve Hızlı Prototipleme</w:t>
            </w:r>
          </w:p>
        </w:tc>
        <w:tc>
          <w:tcPr>
            <w:tcW w:w="1417" w:type="dxa"/>
            <w:vAlign w:val="center"/>
          </w:tcPr>
          <w:p w14:paraId="7BE9F27B" w14:textId="4221E8CA" w:rsidR="00C9722D" w:rsidRDefault="00BB5BB9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.06.2022</w:t>
            </w:r>
          </w:p>
        </w:tc>
        <w:tc>
          <w:tcPr>
            <w:tcW w:w="1134" w:type="dxa"/>
            <w:vAlign w:val="center"/>
          </w:tcPr>
          <w:p w14:paraId="59086459" w14:textId="020CE6B9" w:rsidR="00C9722D" w:rsidRDefault="00BB5BB9" w:rsidP="002A1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30</w:t>
            </w:r>
          </w:p>
        </w:tc>
        <w:tc>
          <w:tcPr>
            <w:tcW w:w="993" w:type="dxa"/>
            <w:vAlign w:val="center"/>
          </w:tcPr>
          <w:p w14:paraId="31FE9A5A" w14:textId="191AA106" w:rsidR="00C9722D" w:rsidRDefault="00BB5BB9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2409" w:type="dxa"/>
            <w:vAlign w:val="center"/>
          </w:tcPr>
          <w:p w14:paraId="0F743761" w14:textId="03D575DE" w:rsidR="00C9722D" w:rsidRDefault="00BB5BB9" w:rsidP="001D10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hem KELEKCİ</w:t>
            </w:r>
          </w:p>
        </w:tc>
      </w:tr>
      <w:bookmarkEnd w:id="2"/>
      <w:bookmarkEnd w:id="3"/>
    </w:tbl>
    <w:p w14:paraId="72FB60A0" w14:textId="77777777" w:rsidR="0088475E" w:rsidRDefault="0088475E" w:rsidP="0088475E">
      <w:pPr>
        <w:jc w:val="center"/>
      </w:pPr>
    </w:p>
    <w:p w14:paraId="620748CC" w14:textId="77777777" w:rsidR="008D274D" w:rsidRDefault="008D274D" w:rsidP="008D182B"/>
    <w:sectPr w:rsidR="008D274D" w:rsidSect="00070B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2092"/>
    <w:multiLevelType w:val="hybridMultilevel"/>
    <w:tmpl w:val="6D3E7844"/>
    <w:lvl w:ilvl="0" w:tplc="92288F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B0206"/>
    <w:multiLevelType w:val="hybridMultilevel"/>
    <w:tmpl w:val="16D6654C"/>
    <w:lvl w:ilvl="0" w:tplc="40128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325DF"/>
    <w:multiLevelType w:val="hybridMultilevel"/>
    <w:tmpl w:val="16D6654C"/>
    <w:lvl w:ilvl="0" w:tplc="40128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21B96"/>
    <w:multiLevelType w:val="hybridMultilevel"/>
    <w:tmpl w:val="16D6654C"/>
    <w:lvl w:ilvl="0" w:tplc="40128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45C1A"/>
    <w:multiLevelType w:val="hybridMultilevel"/>
    <w:tmpl w:val="16D6654C"/>
    <w:lvl w:ilvl="0" w:tplc="40128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C1D27"/>
    <w:multiLevelType w:val="hybridMultilevel"/>
    <w:tmpl w:val="16D6654C"/>
    <w:lvl w:ilvl="0" w:tplc="40128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812913">
    <w:abstractNumId w:val="0"/>
  </w:num>
  <w:num w:numId="2" w16cid:durableId="1322351271">
    <w:abstractNumId w:val="4"/>
  </w:num>
  <w:num w:numId="3" w16cid:durableId="1605648063">
    <w:abstractNumId w:val="2"/>
  </w:num>
  <w:num w:numId="4" w16cid:durableId="1318075715">
    <w:abstractNumId w:val="1"/>
  </w:num>
  <w:num w:numId="5" w16cid:durableId="2079863277">
    <w:abstractNumId w:val="3"/>
  </w:num>
  <w:num w:numId="6" w16cid:durableId="14958810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Dc1sTQxNTE1MjNS0lEKTi0uzszPAykwNKoFAK8m2OktAAAA"/>
  </w:docVars>
  <w:rsids>
    <w:rsidRoot w:val="007456ED"/>
    <w:rsid w:val="00001A5B"/>
    <w:rsid w:val="00006E6D"/>
    <w:rsid w:val="000140BF"/>
    <w:rsid w:val="000218AF"/>
    <w:rsid w:val="00026792"/>
    <w:rsid w:val="000336CF"/>
    <w:rsid w:val="0003389A"/>
    <w:rsid w:val="0004359D"/>
    <w:rsid w:val="00047721"/>
    <w:rsid w:val="00060C94"/>
    <w:rsid w:val="00070BAD"/>
    <w:rsid w:val="000722FB"/>
    <w:rsid w:val="000744E2"/>
    <w:rsid w:val="00074688"/>
    <w:rsid w:val="000763AB"/>
    <w:rsid w:val="00090623"/>
    <w:rsid w:val="00090D99"/>
    <w:rsid w:val="00090F1E"/>
    <w:rsid w:val="00091B39"/>
    <w:rsid w:val="000A0584"/>
    <w:rsid w:val="000A2A4B"/>
    <w:rsid w:val="000B35A6"/>
    <w:rsid w:val="000B3D1D"/>
    <w:rsid w:val="000F20FA"/>
    <w:rsid w:val="000F5A1A"/>
    <w:rsid w:val="000F5A65"/>
    <w:rsid w:val="00105BE7"/>
    <w:rsid w:val="0011053A"/>
    <w:rsid w:val="00111239"/>
    <w:rsid w:val="00117C17"/>
    <w:rsid w:val="001272E1"/>
    <w:rsid w:val="0013167F"/>
    <w:rsid w:val="0013777E"/>
    <w:rsid w:val="00140216"/>
    <w:rsid w:val="0015350B"/>
    <w:rsid w:val="00154C3D"/>
    <w:rsid w:val="00161DC3"/>
    <w:rsid w:val="001708FB"/>
    <w:rsid w:val="001845BA"/>
    <w:rsid w:val="001858D3"/>
    <w:rsid w:val="00197F8D"/>
    <w:rsid w:val="001B5818"/>
    <w:rsid w:val="001C3D43"/>
    <w:rsid w:val="001C4EEB"/>
    <w:rsid w:val="001D103E"/>
    <w:rsid w:val="001D6CC7"/>
    <w:rsid w:val="001E2E74"/>
    <w:rsid w:val="001E4752"/>
    <w:rsid w:val="001E6644"/>
    <w:rsid w:val="001E75B9"/>
    <w:rsid w:val="001F001E"/>
    <w:rsid w:val="001F1886"/>
    <w:rsid w:val="001F4342"/>
    <w:rsid w:val="002034F2"/>
    <w:rsid w:val="00206A1F"/>
    <w:rsid w:val="0022551F"/>
    <w:rsid w:val="002270C2"/>
    <w:rsid w:val="00231D34"/>
    <w:rsid w:val="00232DD4"/>
    <w:rsid w:val="00242F4F"/>
    <w:rsid w:val="00251EBC"/>
    <w:rsid w:val="0025502B"/>
    <w:rsid w:val="00267CE6"/>
    <w:rsid w:val="00271DBB"/>
    <w:rsid w:val="00274E0F"/>
    <w:rsid w:val="002761ED"/>
    <w:rsid w:val="00281458"/>
    <w:rsid w:val="00286768"/>
    <w:rsid w:val="002902F4"/>
    <w:rsid w:val="002952CE"/>
    <w:rsid w:val="002A0437"/>
    <w:rsid w:val="002A16A1"/>
    <w:rsid w:val="002B702A"/>
    <w:rsid w:val="002C5C66"/>
    <w:rsid w:val="002E1B5A"/>
    <w:rsid w:val="002E33F8"/>
    <w:rsid w:val="00300ED2"/>
    <w:rsid w:val="0032453B"/>
    <w:rsid w:val="0033121F"/>
    <w:rsid w:val="003455F3"/>
    <w:rsid w:val="0035023E"/>
    <w:rsid w:val="00354FE8"/>
    <w:rsid w:val="0037005B"/>
    <w:rsid w:val="00374EE4"/>
    <w:rsid w:val="003762B8"/>
    <w:rsid w:val="003774A2"/>
    <w:rsid w:val="00381957"/>
    <w:rsid w:val="00383AF4"/>
    <w:rsid w:val="00384C52"/>
    <w:rsid w:val="00391CE4"/>
    <w:rsid w:val="0039427D"/>
    <w:rsid w:val="003965F6"/>
    <w:rsid w:val="00396DAF"/>
    <w:rsid w:val="00396F8B"/>
    <w:rsid w:val="003A50A8"/>
    <w:rsid w:val="003B36CB"/>
    <w:rsid w:val="003C22EF"/>
    <w:rsid w:val="003C330A"/>
    <w:rsid w:val="003D1A09"/>
    <w:rsid w:val="003D4D78"/>
    <w:rsid w:val="003D5C5E"/>
    <w:rsid w:val="003F0F7A"/>
    <w:rsid w:val="003F4903"/>
    <w:rsid w:val="004023B8"/>
    <w:rsid w:val="004104E4"/>
    <w:rsid w:val="00411AC4"/>
    <w:rsid w:val="004246A9"/>
    <w:rsid w:val="0043111E"/>
    <w:rsid w:val="00441B4F"/>
    <w:rsid w:val="00473D6C"/>
    <w:rsid w:val="00481E50"/>
    <w:rsid w:val="00482C56"/>
    <w:rsid w:val="00492B24"/>
    <w:rsid w:val="004939BA"/>
    <w:rsid w:val="004A5D51"/>
    <w:rsid w:val="004A7D67"/>
    <w:rsid w:val="004B7F61"/>
    <w:rsid w:val="004C1EBB"/>
    <w:rsid w:val="004C6F4F"/>
    <w:rsid w:val="004D0C27"/>
    <w:rsid w:val="004D1564"/>
    <w:rsid w:val="004D1E7B"/>
    <w:rsid w:val="004D39E5"/>
    <w:rsid w:val="004D4C47"/>
    <w:rsid w:val="004F1F37"/>
    <w:rsid w:val="005038D0"/>
    <w:rsid w:val="00510E25"/>
    <w:rsid w:val="00510F20"/>
    <w:rsid w:val="005122C0"/>
    <w:rsid w:val="00513306"/>
    <w:rsid w:val="00551F1B"/>
    <w:rsid w:val="00577A44"/>
    <w:rsid w:val="00577B9C"/>
    <w:rsid w:val="00594D4E"/>
    <w:rsid w:val="005A3E92"/>
    <w:rsid w:val="005A560F"/>
    <w:rsid w:val="005A70E0"/>
    <w:rsid w:val="005B39E8"/>
    <w:rsid w:val="005B5999"/>
    <w:rsid w:val="005C0F83"/>
    <w:rsid w:val="005C5811"/>
    <w:rsid w:val="005D176A"/>
    <w:rsid w:val="005D705C"/>
    <w:rsid w:val="005E2953"/>
    <w:rsid w:val="005E2ED9"/>
    <w:rsid w:val="005E6FDE"/>
    <w:rsid w:val="005F16D8"/>
    <w:rsid w:val="00600CA4"/>
    <w:rsid w:val="00603081"/>
    <w:rsid w:val="00603FCE"/>
    <w:rsid w:val="00603FDE"/>
    <w:rsid w:val="00605086"/>
    <w:rsid w:val="006201DA"/>
    <w:rsid w:val="00622C5A"/>
    <w:rsid w:val="00632CB1"/>
    <w:rsid w:val="00634A89"/>
    <w:rsid w:val="006456C2"/>
    <w:rsid w:val="00647CA5"/>
    <w:rsid w:val="0065474F"/>
    <w:rsid w:val="00666206"/>
    <w:rsid w:val="006723D2"/>
    <w:rsid w:val="00672BE2"/>
    <w:rsid w:val="00677186"/>
    <w:rsid w:val="006868F1"/>
    <w:rsid w:val="0068732A"/>
    <w:rsid w:val="006A5741"/>
    <w:rsid w:val="006B4D05"/>
    <w:rsid w:val="006B614F"/>
    <w:rsid w:val="006C5C91"/>
    <w:rsid w:val="006C6C70"/>
    <w:rsid w:val="006D6EE2"/>
    <w:rsid w:val="00702C23"/>
    <w:rsid w:val="0071067F"/>
    <w:rsid w:val="00726026"/>
    <w:rsid w:val="0072679F"/>
    <w:rsid w:val="00727AA9"/>
    <w:rsid w:val="00731B6F"/>
    <w:rsid w:val="00733390"/>
    <w:rsid w:val="00737448"/>
    <w:rsid w:val="00742CD6"/>
    <w:rsid w:val="0074400F"/>
    <w:rsid w:val="007456ED"/>
    <w:rsid w:val="00751558"/>
    <w:rsid w:val="007549A3"/>
    <w:rsid w:val="007563CA"/>
    <w:rsid w:val="00765B22"/>
    <w:rsid w:val="007701C9"/>
    <w:rsid w:val="00777091"/>
    <w:rsid w:val="00795F7D"/>
    <w:rsid w:val="007A3A0D"/>
    <w:rsid w:val="007A6751"/>
    <w:rsid w:val="007B4E53"/>
    <w:rsid w:val="007C7959"/>
    <w:rsid w:val="007D52EB"/>
    <w:rsid w:val="007D6E10"/>
    <w:rsid w:val="007E2D9D"/>
    <w:rsid w:val="007F12E3"/>
    <w:rsid w:val="007F645D"/>
    <w:rsid w:val="007F7FB7"/>
    <w:rsid w:val="00805D70"/>
    <w:rsid w:val="00815AB4"/>
    <w:rsid w:val="00824E87"/>
    <w:rsid w:val="00825252"/>
    <w:rsid w:val="00833586"/>
    <w:rsid w:val="00834189"/>
    <w:rsid w:val="008506F6"/>
    <w:rsid w:val="008513A0"/>
    <w:rsid w:val="0088443B"/>
    <w:rsid w:val="0088475E"/>
    <w:rsid w:val="00885C5C"/>
    <w:rsid w:val="008A2E75"/>
    <w:rsid w:val="008A37C8"/>
    <w:rsid w:val="008A4B6A"/>
    <w:rsid w:val="008B548F"/>
    <w:rsid w:val="008B5B1E"/>
    <w:rsid w:val="008C0139"/>
    <w:rsid w:val="008C2FFA"/>
    <w:rsid w:val="008C4324"/>
    <w:rsid w:val="008C6B0B"/>
    <w:rsid w:val="008D182B"/>
    <w:rsid w:val="008D274D"/>
    <w:rsid w:val="008E34D2"/>
    <w:rsid w:val="008F0F04"/>
    <w:rsid w:val="008F3912"/>
    <w:rsid w:val="00903549"/>
    <w:rsid w:val="00922349"/>
    <w:rsid w:val="00937EF2"/>
    <w:rsid w:val="009409D1"/>
    <w:rsid w:val="00956708"/>
    <w:rsid w:val="00964A6A"/>
    <w:rsid w:val="009676AD"/>
    <w:rsid w:val="00972FEE"/>
    <w:rsid w:val="009754B1"/>
    <w:rsid w:val="00983B09"/>
    <w:rsid w:val="009943B5"/>
    <w:rsid w:val="009A18F8"/>
    <w:rsid w:val="009B1123"/>
    <w:rsid w:val="009B4CD2"/>
    <w:rsid w:val="009C4435"/>
    <w:rsid w:val="009D49BF"/>
    <w:rsid w:val="009D5421"/>
    <w:rsid w:val="009F42DF"/>
    <w:rsid w:val="009F6EBF"/>
    <w:rsid w:val="00A07445"/>
    <w:rsid w:val="00A11794"/>
    <w:rsid w:val="00A15CC0"/>
    <w:rsid w:val="00A37F07"/>
    <w:rsid w:val="00A41AD4"/>
    <w:rsid w:val="00A46B68"/>
    <w:rsid w:val="00A5327F"/>
    <w:rsid w:val="00A647E3"/>
    <w:rsid w:val="00A6485B"/>
    <w:rsid w:val="00A723C4"/>
    <w:rsid w:val="00A851C9"/>
    <w:rsid w:val="00AA024A"/>
    <w:rsid w:val="00AA5CDC"/>
    <w:rsid w:val="00AA69F8"/>
    <w:rsid w:val="00AB4E09"/>
    <w:rsid w:val="00AB64E8"/>
    <w:rsid w:val="00AC1D55"/>
    <w:rsid w:val="00AC52AD"/>
    <w:rsid w:val="00AC7AF3"/>
    <w:rsid w:val="00AD26D8"/>
    <w:rsid w:val="00AD43EA"/>
    <w:rsid w:val="00AD57EE"/>
    <w:rsid w:val="00AD680A"/>
    <w:rsid w:val="00AD7109"/>
    <w:rsid w:val="00AD7CEA"/>
    <w:rsid w:val="00AD7D66"/>
    <w:rsid w:val="00AE2940"/>
    <w:rsid w:val="00AE7812"/>
    <w:rsid w:val="00AF1C03"/>
    <w:rsid w:val="00AF4444"/>
    <w:rsid w:val="00B01B1E"/>
    <w:rsid w:val="00B037E8"/>
    <w:rsid w:val="00B06625"/>
    <w:rsid w:val="00B11C3B"/>
    <w:rsid w:val="00B14D5E"/>
    <w:rsid w:val="00B248ED"/>
    <w:rsid w:val="00B327EF"/>
    <w:rsid w:val="00B41EA0"/>
    <w:rsid w:val="00B4231B"/>
    <w:rsid w:val="00B563F3"/>
    <w:rsid w:val="00B71A1B"/>
    <w:rsid w:val="00B87C57"/>
    <w:rsid w:val="00B93E3B"/>
    <w:rsid w:val="00BA6148"/>
    <w:rsid w:val="00BB01F7"/>
    <w:rsid w:val="00BB3D6C"/>
    <w:rsid w:val="00BB5BB9"/>
    <w:rsid w:val="00BB79EB"/>
    <w:rsid w:val="00BD0BC6"/>
    <w:rsid w:val="00BE2FBA"/>
    <w:rsid w:val="00BE7B1D"/>
    <w:rsid w:val="00BF4F5C"/>
    <w:rsid w:val="00BF6CC4"/>
    <w:rsid w:val="00BF7AFC"/>
    <w:rsid w:val="00C06B13"/>
    <w:rsid w:val="00C12FF4"/>
    <w:rsid w:val="00C21DD4"/>
    <w:rsid w:val="00C26796"/>
    <w:rsid w:val="00C31291"/>
    <w:rsid w:val="00C33571"/>
    <w:rsid w:val="00C42D0F"/>
    <w:rsid w:val="00C50010"/>
    <w:rsid w:val="00C54361"/>
    <w:rsid w:val="00C55863"/>
    <w:rsid w:val="00C57D90"/>
    <w:rsid w:val="00C6575C"/>
    <w:rsid w:val="00C65D5C"/>
    <w:rsid w:val="00C87AA8"/>
    <w:rsid w:val="00C9722D"/>
    <w:rsid w:val="00CA05E0"/>
    <w:rsid w:val="00CD623A"/>
    <w:rsid w:val="00CE5C62"/>
    <w:rsid w:val="00CE60A5"/>
    <w:rsid w:val="00CF5F38"/>
    <w:rsid w:val="00CF6436"/>
    <w:rsid w:val="00CF6ED9"/>
    <w:rsid w:val="00D076B8"/>
    <w:rsid w:val="00D1186C"/>
    <w:rsid w:val="00D24C36"/>
    <w:rsid w:val="00D31CFA"/>
    <w:rsid w:val="00D329AF"/>
    <w:rsid w:val="00D372F5"/>
    <w:rsid w:val="00D43B6F"/>
    <w:rsid w:val="00D561FA"/>
    <w:rsid w:val="00D57204"/>
    <w:rsid w:val="00D6692C"/>
    <w:rsid w:val="00D72D02"/>
    <w:rsid w:val="00D80A3C"/>
    <w:rsid w:val="00D934DF"/>
    <w:rsid w:val="00D96617"/>
    <w:rsid w:val="00DB3804"/>
    <w:rsid w:val="00DC33B2"/>
    <w:rsid w:val="00DC7565"/>
    <w:rsid w:val="00DD2977"/>
    <w:rsid w:val="00DE3DB1"/>
    <w:rsid w:val="00DE4A90"/>
    <w:rsid w:val="00DE6347"/>
    <w:rsid w:val="00DF48C9"/>
    <w:rsid w:val="00DF6A5C"/>
    <w:rsid w:val="00E05F56"/>
    <w:rsid w:val="00E13670"/>
    <w:rsid w:val="00E1475A"/>
    <w:rsid w:val="00E22367"/>
    <w:rsid w:val="00E268A6"/>
    <w:rsid w:val="00E44DC3"/>
    <w:rsid w:val="00E504F8"/>
    <w:rsid w:val="00E64F76"/>
    <w:rsid w:val="00E651AE"/>
    <w:rsid w:val="00E76B08"/>
    <w:rsid w:val="00E7702E"/>
    <w:rsid w:val="00E87D4B"/>
    <w:rsid w:val="00E92841"/>
    <w:rsid w:val="00E94EAE"/>
    <w:rsid w:val="00E94FB7"/>
    <w:rsid w:val="00EC5026"/>
    <w:rsid w:val="00EC77EF"/>
    <w:rsid w:val="00ED7C9F"/>
    <w:rsid w:val="00EE12D5"/>
    <w:rsid w:val="00EF1424"/>
    <w:rsid w:val="00EF4AB2"/>
    <w:rsid w:val="00F01328"/>
    <w:rsid w:val="00F1205A"/>
    <w:rsid w:val="00F12A34"/>
    <w:rsid w:val="00F53421"/>
    <w:rsid w:val="00F57139"/>
    <w:rsid w:val="00F91E7C"/>
    <w:rsid w:val="00F9252F"/>
    <w:rsid w:val="00FA2037"/>
    <w:rsid w:val="00FB1CD1"/>
    <w:rsid w:val="00FB6444"/>
    <w:rsid w:val="00FC4EE8"/>
    <w:rsid w:val="00FD34BB"/>
    <w:rsid w:val="00FD3C20"/>
    <w:rsid w:val="00FD69AB"/>
    <w:rsid w:val="00FE2CC5"/>
    <w:rsid w:val="00FE34A2"/>
    <w:rsid w:val="00FE3FB9"/>
    <w:rsid w:val="00FE6950"/>
    <w:rsid w:val="00FF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1A3FB"/>
  <w15:docId w15:val="{DB5DB86D-4EA2-41B9-A595-11A0A72F4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6E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4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Klavuz-Vurgu2">
    <w:name w:val="Light Grid Accent 2"/>
    <w:basedOn w:val="NormalTablo"/>
    <w:uiPriority w:val="62"/>
    <w:rsid w:val="007456ED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paragraph" w:styleId="ListeParagraf">
    <w:name w:val="List Paragraph"/>
    <w:basedOn w:val="Normal"/>
    <w:uiPriority w:val="34"/>
    <w:qFormat/>
    <w:rsid w:val="007456E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E3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3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4FAEB-EFDF-4135-94EE-35358383B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47</Words>
  <Characters>2554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amazan TAŞÇI</cp:lastModifiedBy>
  <cp:revision>2</cp:revision>
  <cp:lastPrinted>2020-11-18T06:04:00Z</cp:lastPrinted>
  <dcterms:created xsi:type="dcterms:W3CDTF">2023-08-03T08:06:00Z</dcterms:created>
  <dcterms:modified xsi:type="dcterms:W3CDTF">2023-08-03T08:06:00Z</dcterms:modified>
</cp:coreProperties>
</file>